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70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2340"/>
        <w:gridCol w:w="2430"/>
        <w:gridCol w:w="2790"/>
        <w:gridCol w:w="2880"/>
      </w:tblGrid>
      <w:tr w:rsidR="005A2408" w:rsidRPr="001D4625" w:rsidTr="00BC5032">
        <w:trPr>
          <w:trHeight w:val="737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CONTRACTED CLINIC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Irwindale Industrial Clinic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 xml:space="preserve">Westchester Medical Group    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Glendale Adventist Occupational Medical Center</w:t>
            </w:r>
          </w:p>
        </w:tc>
      </w:tr>
      <w:tr w:rsidR="005A2408" w:rsidRPr="001D4625" w:rsidTr="00BC5032">
        <w:trPr>
          <w:trHeight w:val="827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15768 Arrow Highway, Irwindale 91706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360 N. Sepulveda Blvd, Suite 3000, El Segundo 90245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600 South Glendale Ave              Glendale, 91205</w:t>
            </w: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WEEKDAY HOUR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7:00 am-6:00 pm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7:00 am-5:00 pm 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SATURDAY HOUR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By Prior Appointment Only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CONTACT FOR SCHEDULING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Carmen Sanchez</w:t>
            </w:r>
          </w:p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 Erin Mayfield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Craig Wellman  </w:t>
            </w:r>
          </w:p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Sean Riley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Receptionist</w:t>
            </w:r>
          </w:p>
        </w:tc>
      </w:tr>
      <w:tr w:rsidR="005A2408" w:rsidRPr="001D4625" w:rsidTr="00BC5032">
        <w:trPr>
          <w:trHeight w:val="359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TELEPHONE NO.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 (626) 969-9800 </w:t>
            </w:r>
            <w:proofErr w:type="spellStart"/>
            <w:r w:rsidRPr="001D4625">
              <w:rPr>
                <w:rFonts w:cs="Arial"/>
                <w:sz w:val="20"/>
                <w:szCs w:val="20"/>
              </w:rPr>
              <w:t>x209</w:t>
            </w:r>
            <w:proofErr w:type="spellEnd"/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(310) 348-4160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(818) </w:t>
            </w:r>
            <w:r w:rsidRPr="001D4625">
              <w:rPr>
                <w:rFonts w:cs="Arial"/>
                <w:sz w:val="20"/>
                <w:szCs w:val="20"/>
              </w:rPr>
              <w:t>502-2050</w:t>
            </w: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color w:val="0000FF"/>
                <w:sz w:val="20"/>
                <w:szCs w:val="20"/>
                <w:u w:val="single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3902EA" w:rsidP="00AD6FB6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6" w:history="1">
              <w:r w:rsidR="005A2408" w:rsidRPr="001D4625">
                <w:rPr>
                  <w:rStyle w:val="Hyperlink"/>
                  <w:rFonts w:cs="Arial"/>
                  <w:sz w:val="20"/>
                  <w:szCs w:val="20"/>
                </w:rPr>
                <w:t>physicals@iiclinic.com</w:t>
              </w:r>
            </w:hyperlink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3902EA" w:rsidP="00AD6FB6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7" w:history="1">
              <w:r w:rsidR="005A2408" w:rsidRPr="001D4625">
                <w:rPr>
                  <w:rStyle w:val="Hyperlink"/>
                  <w:rFonts w:cs="Arial"/>
                  <w:sz w:val="20"/>
                  <w:szCs w:val="20"/>
                </w:rPr>
                <w:t>craigwellman@msn.com</w:t>
              </w:r>
            </w:hyperlink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3902EA" w:rsidP="00AD6FB6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8" w:history="1">
              <w:r w:rsidR="005A2408" w:rsidRPr="001D4625">
                <w:rPr>
                  <w:rStyle w:val="Hyperlink"/>
                  <w:rFonts w:cs="Arial"/>
                  <w:sz w:val="20"/>
                  <w:szCs w:val="20"/>
                </w:rPr>
                <w:t>Erlinda.Hernandez@ah.org</w:t>
              </w:r>
            </w:hyperlink>
          </w:p>
        </w:tc>
      </w:tr>
      <w:tr w:rsidR="005A2408" w:rsidRPr="001D4625" w:rsidTr="00AD6FB6">
        <w:trPr>
          <w:trHeight w:val="359"/>
        </w:trPr>
        <w:tc>
          <w:tcPr>
            <w:tcW w:w="11700" w:type="dxa"/>
            <w:gridSpan w:val="5"/>
            <w:shd w:val="clear" w:color="auto" w:fill="auto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* FOR CLINICS ONLY: Contact OHP for Protocol Sheet.</w:t>
            </w:r>
          </w:p>
        </w:tc>
      </w:tr>
      <w:tr w:rsidR="005A2408" w:rsidRPr="001D4625" w:rsidTr="00AD6FB6">
        <w:trPr>
          <w:trHeight w:val="350"/>
        </w:trPr>
        <w:tc>
          <w:tcPr>
            <w:tcW w:w="11700" w:type="dxa"/>
            <w:gridSpan w:val="5"/>
            <w:shd w:val="clear" w:color="auto" w:fill="auto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If you do not see the classification title for the position list below, please contact OHP.</w:t>
            </w:r>
          </w:p>
        </w:tc>
      </w:tr>
      <w:tr w:rsidR="005A2408" w:rsidRPr="001D4625" w:rsidTr="00BC5032">
        <w:trPr>
          <w:trHeight w:val="1151"/>
        </w:trPr>
        <w:tc>
          <w:tcPr>
            <w:tcW w:w="1260" w:type="dxa"/>
            <w:shd w:val="clear" w:color="auto" w:fill="F2F2F2" w:themeFill="background1" w:themeFillShade="F2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D4625">
              <w:rPr>
                <w:rFonts w:eastAsia="Times New Roman" w:cs="Times New Roman"/>
                <w:b/>
                <w:sz w:val="20"/>
                <w:szCs w:val="20"/>
              </w:rPr>
              <w:t>ITEM NO.</w:t>
            </w:r>
          </w:p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</w:p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sz w:val="20"/>
                <w:szCs w:val="20"/>
              </w:rPr>
            </w:pPr>
            <w:r w:rsidRPr="001D4625">
              <w:rPr>
                <w:rFonts w:eastAsia="Times New Roman" w:cs="Times New Roman"/>
                <w:b/>
                <w:i/>
                <w:sz w:val="20"/>
                <w:szCs w:val="20"/>
              </w:rPr>
              <w:t xml:space="preserve">Click on the item number </w:t>
            </w:r>
            <w:proofErr w:type="gramStart"/>
            <w:r w:rsidRPr="001D4625">
              <w:rPr>
                <w:rFonts w:eastAsia="Times New Roman" w:cs="Times New Roman"/>
                <w:b/>
                <w:i/>
                <w:sz w:val="20"/>
                <w:szCs w:val="20"/>
              </w:rPr>
              <w:t>to  access</w:t>
            </w:r>
            <w:proofErr w:type="gramEnd"/>
            <w:r w:rsidRPr="001D4625">
              <w:rPr>
                <w:rFonts w:eastAsia="Times New Roman" w:cs="Times New Roman"/>
                <w:b/>
                <w:i/>
                <w:sz w:val="20"/>
                <w:szCs w:val="20"/>
              </w:rPr>
              <w:t xml:space="preserve"> the Protocol Sheet</w:t>
            </w:r>
          </w:p>
        </w:tc>
        <w:tc>
          <w:tcPr>
            <w:tcW w:w="2340" w:type="dxa"/>
            <w:shd w:val="clear" w:color="auto" w:fill="F2F2F2" w:themeFill="background1" w:themeFillShade="F2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b/>
                <w:color w:val="000000"/>
                <w:sz w:val="20"/>
                <w:szCs w:val="20"/>
              </w:rPr>
              <w:t>CLASSIFICATION TITLE</w:t>
            </w:r>
          </w:p>
        </w:tc>
        <w:tc>
          <w:tcPr>
            <w:tcW w:w="8100" w:type="dxa"/>
            <w:gridSpan w:val="3"/>
            <w:shd w:val="clear" w:color="auto" w:fill="F2F2F2" w:themeFill="background1" w:themeFillShade="F2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AVERAGE COST</w:t>
            </w:r>
          </w:p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A2408" w:rsidRPr="001D4625" w:rsidRDefault="003902EA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ccounting Systems Analyst I</w:t>
            </w:r>
          </w:p>
        </w:tc>
        <w:tc>
          <w:tcPr>
            <w:tcW w:w="243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A2408" w:rsidRPr="001D4625" w:rsidRDefault="003902EA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ccounting Systems Analyst II</w:t>
            </w:r>
          </w:p>
        </w:tc>
        <w:tc>
          <w:tcPr>
            <w:tcW w:w="243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5A2408" w:rsidRPr="001D4625" w:rsidRDefault="003902EA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gricultural Chemical Spray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9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5A2408" w:rsidRPr="001D4625" w:rsidRDefault="003902EA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0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gricultural Inspector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5A2408" w:rsidRPr="001D4625" w:rsidRDefault="003902EA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gricultural Weights &amp; Measures Inspecto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A2408" w:rsidRPr="001D4625" w:rsidRDefault="003902EA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irport Project Coordin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1C144F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1C144F" w:rsidRPr="009652E7" w:rsidRDefault="003902EA" w:rsidP="00AD6FB6">
            <w:pPr>
              <w:spacing w:after="0" w:line="240" w:lineRule="auto"/>
              <w:jc w:val="center"/>
            </w:pPr>
            <w:hyperlink r:id="rId15" w:history="1">
              <w:r w:rsidR="001C144F" w:rsidRPr="00FA1CFC">
                <w:rPr>
                  <w:rStyle w:val="Hyperlink"/>
                  <w:rFonts w:eastAsia="Times New Roman" w:cs="Arial"/>
                  <w:sz w:val="20"/>
                  <w:szCs w:val="20"/>
                </w:rPr>
                <w:t>60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1C144F" w:rsidRPr="009652E7" w:rsidRDefault="001C144F" w:rsidP="001C144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 xml:space="preserve">Airport Service Worker </w:t>
            </w:r>
          </w:p>
          <w:p w:rsidR="001C144F" w:rsidRPr="009652E7" w:rsidRDefault="001C144F" w:rsidP="001C144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87                                                    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1                                                                   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4                                                                 </w:t>
            </w:r>
          </w:p>
        </w:tc>
      </w:tr>
      <w:tr w:rsidR="001C144F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1C144F" w:rsidRPr="009652E7" w:rsidRDefault="003902EA" w:rsidP="00AD6FB6">
            <w:pPr>
              <w:spacing w:after="0" w:line="240" w:lineRule="auto"/>
              <w:jc w:val="center"/>
            </w:pPr>
            <w:hyperlink r:id="rId16" w:history="1">
              <w:r w:rsidR="001C144F" w:rsidRPr="00FA1CFC">
                <w:rPr>
                  <w:rStyle w:val="Hyperlink"/>
                  <w:rFonts w:eastAsia="Times New Roman" w:cs="Arial"/>
                  <w:sz w:val="20"/>
                  <w:szCs w:val="20"/>
                </w:rPr>
                <w:t>60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1C144F" w:rsidRPr="009652E7" w:rsidRDefault="001C144F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 xml:space="preserve">Airport Maintenance Work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87                                                    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1                                                                   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4                                                                    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9652E7" w:rsidRDefault="003902EA" w:rsidP="00615A6C">
            <w:pPr>
              <w:spacing w:after="0" w:line="240" w:lineRule="auto"/>
              <w:jc w:val="center"/>
            </w:pPr>
            <w:hyperlink r:id="rId17" w:history="1">
              <w:r w:rsidR="00615A6C" w:rsidRPr="00615A6C">
                <w:rPr>
                  <w:rStyle w:val="Hyperlink"/>
                  <w:sz w:val="20"/>
                  <w:szCs w:val="20"/>
                </w:rPr>
                <w:t>60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9652E7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0" w:name="_Hlk80254593"/>
            <w:r w:rsidRPr="00615A6C">
              <w:rPr>
                <w:rFonts w:eastAsia="Times New Roman" w:cs="Arial"/>
                <w:color w:val="000000"/>
                <w:sz w:val="20"/>
                <w:szCs w:val="20"/>
              </w:rPr>
              <w:t>Assistant Airport Manager</w:t>
            </w:r>
            <w:bookmarkEnd w:id="0"/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9652E7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87                                                    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9652E7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1                                                                   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9652E7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4                                                                    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6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mbulance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are Attend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8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V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2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Sanitation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rPr>
                <w:rFonts w:cs="Arial"/>
                <w:color w:val="000000"/>
                <w:sz w:val="20"/>
                <w:szCs w:val="20"/>
              </w:rPr>
            </w:pPr>
            <w:r w:rsidRPr="001D4625">
              <w:rPr>
                <w:rFonts w:cs="Arial"/>
                <w:color w:val="000000"/>
                <w:sz w:val="20"/>
                <w:szCs w:val="20"/>
              </w:rPr>
              <w:t>Animal Sanitation Inspector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pplications Development Analyst V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1D4625">
              <w:rPr>
                <w:rFonts w:eastAsia="Times New Roman" w:cs="Times New Roman"/>
                <w:color w:val="FF0000"/>
                <w:sz w:val="20"/>
                <w:szCs w:val="20"/>
              </w:rPr>
              <w:t>1962</w:t>
            </w:r>
          </w:p>
        </w:tc>
        <w:tc>
          <w:tcPr>
            <w:tcW w:w="2340" w:type="dxa"/>
            <w:noWrap/>
            <w:hideMark/>
          </w:tcPr>
          <w:p w:rsidR="00615A6C" w:rsidRPr="001D4625" w:rsidRDefault="00615A6C" w:rsidP="00615A6C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Apprais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rboretum Garde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8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Arbor Garde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Automotive Equipment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Chief Stationary Engine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2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8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Assistant Chief, Airports Division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Electro-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Elevator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4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Instrument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Library Administ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Wastewater Treatment Pla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0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ociate Agricultural Weights &amp; Measures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ociate Civil Engine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bookmarkStart w:id="1" w:name="_Hlk80254535"/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Default="00615A6C" w:rsidP="00615A6C">
            <w:pPr>
              <w:spacing w:after="0" w:line="240" w:lineRule="auto"/>
              <w:jc w:val="center"/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http://hr.lacounty.gov/subsites/OHP/pdf/6608.pdf" </w:instrText>
            </w:r>
            <w:r>
              <w:rPr>
                <w:sz w:val="20"/>
                <w:szCs w:val="20"/>
              </w:rPr>
              <w:fldChar w:fldCharType="separate"/>
            </w:r>
            <w:r w:rsidRPr="00615A6C">
              <w:rPr>
                <w:rStyle w:val="Hyperlink"/>
                <w:sz w:val="20"/>
                <w:szCs w:val="20"/>
              </w:rPr>
              <w:t>6608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615A6C">
              <w:rPr>
                <w:rFonts w:eastAsia="Times New Roman" w:cs="Arial"/>
                <w:color w:val="000000"/>
                <w:sz w:val="20"/>
                <w:szCs w:val="20"/>
              </w:rPr>
              <w:t>Aquatics Maintenance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615A6C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615A6C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615A6C">
              <w:rPr>
                <w:rFonts w:cs="Arial"/>
                <w:sz w:val="20"/>
                <w:szCs w:val="20"/>
              </w:rPr>
              <w:t>$110</w:t>
            </w:r>
          </w:p>
        </w:tc>
      </w:tr>
      <w:bookmarkEnd w:id="1"/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>
              <w:lastRenderedPageBreak/>
              <w:fldChar w:fldCharType="begin"/>
            </w:r>
            <w:r>
              <w:instrText xml:space="preserve"> HYPERLINK "http://hr.lacounty.gov/subsites/OHP/pdf/6547.pdf" </w:instrText>
            </w:r>
            <w:r>
              <w:fldChar w:fldCharType="separate"/>
            </w:r>
            <w:r w:rsidRPr="001D4625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6547</w:t>
            </w:r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udio, Video, and Security System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uto Maintenance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Automotive Equipment Inspector</w:t>
            </w:r>
            <w:r w:rsidRPr="001D4625">
              <w:rPr>
                <w:rFonts w:eastAsia="MS Mincho" w:cs="Times New Roman"/>
                <w:color w:val="000000"/>
                <w:sz w:val="20"/>
                <w:szCs w:val="20"/>
              </w:rPr>
              <w:t xml:space="preserve">                                                                                            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attalion Chie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each Maintenance District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7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each Maintenanc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ody and Fender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6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ody and Fender Mechanic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 xml:space="preserve">Building and Equipment Maintenance Worker, </w:t>
            </w:r>
            <w:proofErr w:type="spellStart"/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AVRC</w:t>
            </w:r>
            <w:proofErr w:type="spellEnd"/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 xml:space="preserve">                                                                               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1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Complex Manag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7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Building </w:t>
            </w:r>
            <w:proofErr w:type="gram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afts Superintendent</w:t>
            </w:r>
            <w:proofErr w:type="gram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71</w:t>
              </w:r>
            </w:hyperlink>
          </w:p>
        </w:tc>
        <w:tc>
          <w:tcPr>
            <w:tcW w:w="2340" w:type="dxa"/>
            <w:noWrap/>
            <w:hideMark/>
          </w:tcPr>
          <w:p w:rsidR="00615A6C" w:rsidRPr="001D4625" w:rsidRDefault="00615A6C" w:rsidP="00615A6C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Building Engineer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6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Engineer Inspector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Building </w:t>
            </w:r>
            <w:proofErr w:type="gram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spector</w:t>
            </w:r>
            <w:proofErr w:type="gram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Inspecto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Inspecto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3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siness Equipment Technician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2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siness Machines Technician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ll Firefigh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8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21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ptain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5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reer Development Inter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rpen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6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6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rpenter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ment &amp; Concrete Finish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ment &amp; Concret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8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ntral Services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ntral Services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5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 Environmental Health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 Stationary Engine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6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58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, Management Systems, DHS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6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, Public Services, Librar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7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2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 Engineer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 Engineer Stude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 Engineer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ian Investigator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9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136HL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erk (Heavy Lifting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0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4HL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erk, Non-Classified (Heavy Lifting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LV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Nurse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Nurse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6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Physician, M.D., (Per Session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al Pharmac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2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al Social Work Consul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de Enforcement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bination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2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1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t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6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8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puter Equipme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9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Computer Operator Special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puter Support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9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puter Systems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0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struction &amp; Repair Labor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9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struction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1" w:history="1">
              <w:r w:rsidR="00615A6C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2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Contract Moni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Contract Monitor, Parking Services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SD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Coroner Investigato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roner Investiga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2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unty Messenger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55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urt Interpreter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5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ew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3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iminalistics Lab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4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itical Care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, Non-Competitiv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y Assistant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4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Data Systems Analyst I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Default="003902EA" w:rsidP="00615A6C">
            <w:pPr>
              <w:spacing w:after="0" w:line="240" w:lineRule="auto"/>
              <w:jc w:val="center"/>
            </w:pPr>
            <w:hyperlink r:id="rId118" w:history="1">
              <w:r w:rsidR="00615A6C" w:rsidRPr="00E8643E">
                <w:rPr>
                  <w:rStyle w:val="Hyperlink"/>
                  <w:sz w:val="20"/>
                  <w:szCs w:val="20"/>
                </w:rPr>
                <w:t>04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 xml:space="preserve">Data Systems Analyst II, </w:t>
            </w:r>
            <w:proofErr w:type="spellStart"/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4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Data Systems Coordinator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6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nt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5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artmental Facilities Plann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1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artmental Facilities Plann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 (Field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</w:tr>
      <w:tr w:rsidR="00615A6C" w:rsidRPr="001D4625" w:rsidTr="00BC5032">
        <w:trPr>
          <w:trHeight w:val="547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2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 (Residential Treatment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I (Field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I (Residential Treatment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9</w:t>
            </w:r>
          </w:p>
        </w:tc>
      </w:tr>
      <w:tr w:rsidR="00615A6C" w:rsidRPr="001D4625" w:rsidTr="00BC5032">
        <w:trPr>
          <w:trHeight w:val="547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2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4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, W/O Compensatio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2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4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ublic Conservator/Administra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48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ublic Conservator/Administrato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 xml:space="preserve">Deputy Sheriff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31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8M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Deputy Sheriff (Merger)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Deputy Sheriff Trainee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3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8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Deputy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5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tention Services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9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agnostic Ultrasound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3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9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etetics Advisor, Sheriff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8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et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5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2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gital Systems Tec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3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5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rector, Office of Managed Care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spatc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-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-Mechanic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4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nic Communications Equip Install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nics Audio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nics Communication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vator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vator Mechanic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vator Mechanic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Aid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7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Geolog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6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Geolog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5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Testing Aid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Testing Aid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5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Testing Aid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5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0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Engineering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6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Assistant Deput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V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quipment Maintenance Help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quipment Maintenance Work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BC5032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BC5032" w:rsidRDefault="003902EA" w:rsidP="00615A6C">
            <w:pPr>
              <w:spacing w:after="0" w:line="240" w:lineRule="auto"/>
              <w:jc w:val="center"/>
            </w:pPr>
            <w:hyperlink r:id="rId168" w:history="1">
              <w:r w:rsidR="00BC5032" w:rsidRPr="00BC5032">
                <w:rPr>
                  <w:rStyle w:val="Hyperlink"/>
                  <w:sz w:val="20"/>
                  <w:szCs w:val="20"/>
                </w:rPr>
                <w:t>229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BC5032" w:rsidRPr="001D4625" w:rsidRDefault="00BC5032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2" w:name="_Hlk86929416"/>
            <w:r w:rsidRPr="00BC5032">
              <w:rPr>
                <w:rFonts w:eastAsia="Times New Roman" w:cs="Arial"/>
                <w:color w:val="000000"/>
                <w:sz w:val="20"/>
                <w:szCs w:val="20"/>
              </w:rPr>
              <w:t>Estate Property Custodian</w:t>
            </w:r>
            <w:bookmarkEnd w:id="2"/>
          </w:p>
        </w:tc>
        <w:tc>
          <w:tcPr>
            <w:tcW w:w="2430" w:type="dxa"/>
            <w:shd w:val="clear" w:color="auto" w:fill="auto"/>
            <w:vAlign w:val="bottom"/>
          </w:tcPr>
          <w:p w:rsidR="00BC5032" w:rsidRPr="001D4625" w:rsidRDefault="00BC5032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71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BC5032" w:rsidRPr="001D4625" w:rsidRDefault="00BC5032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BC5032" w:rsidRPr="001D4625" w:rsidRDefault="00BC5032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13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2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 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Default="003902EA" w:rsidP="00615A6C">
            <w:pPr>
              <w:spacing w:after="0" w:line="240" w:lineRule="auto"/>
              <w:jc w:val="center"/>
            </w:pPr>
            <w:hyperlink r:id="rId170" w:history="1">
              <w:r w:rsidR="00615A6C" w:rsidRPr="00AE44BC">
                <w:rPr>
                  <w:rStyle w:val="Hyperlink"/>
                  <w:sz w:val="20"/>
                  <w:szCs w:val="20"/>
                </w:rPr>
                <w:t>229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7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 II, Sheriff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7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 III, Sheriff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xercise Physiology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5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xhibits Custodian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71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15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eld Representative, Registrar-Recor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7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50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nance Analyst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3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Dispatc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Dispatch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Equipment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7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Prevention Engineering Assist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7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Prevention Engineering Assistan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1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Suppression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0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fighter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3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1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fighte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23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31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fighting Construction Equipme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loor Care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1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od Servi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9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od Services Consul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od Services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8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Attend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ID Special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3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ID Speciali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8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2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str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stry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6" w:history="1">
              <w:r w:rsidR="00615A6C" w:rsidRPr="001A6FCC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6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Fuel Equipment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1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arage Attend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eneral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lazi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0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5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0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5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Work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1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p Supervisor, Night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21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40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azMat Special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0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Environmental Engineering</w:t>
            </w:r>
            <w:r w:rsidRPr="001D462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2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Food Servi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1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Sewing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3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, Transportation &amp; Equipment Servi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Consultant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Default="003902EA" w:rsidP="00615A6C">
            <w:pPr>
              <w:spacing w:after="0" w:line="240" w:lineRule="auto"/>
              <w:jc w:val="center"/>
            </w:pPr>
            <w:hyperlink r:id="rId212" w:history="1">
              <w:r w:rsidR="00615A6C" w:rsidRPr="00B94915">
                <w:rPr>
                  <w:rStyle w:val="Hyperlink"/>
                </w:rPr>
                <w:t>58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94915">
              <w:rPr>
                <w:rFonts w:eastAsia="Times New Roman" w:cs="Arial"/>
                <w:color w:val="000000"/>
                <w:sz w:val="20"/>
                <w:szCs w:val="20"/>
              </w:rPr>
              <w:t>Health Facility Consultant, Occupational Therap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Consultant, Pharmac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Evalua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Evaluato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Default="003902EA" w:rsidP="00615A6C">
            <w:pPr>
              <w:spacing w:after="0" w:line="240" w:lineRule="auto"/>
              <w:jc w:val="center"/>
            </w:pPr>
            <w:hyperlink r:id="rId216" w:history="1">
              <w:r w:rsidR="00615A6C" w:rsidRPr="009011CA">
                <w:rPr>
                  <w:rStyle w:val="Hyperlink"/>
                  <w:sz w:val="20"/>
                  <w:szCs w:val="20"/>
                </w:rPr>
                <w:t>57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enior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Evaluato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7" w:history="1">
              <w:r w:rsidR="00615A6C" w:rsidRPr="00935CE4">
                <w:rPr>
                  <w:rStyle w:val="Hyperlink"/>
                  <w:rFonts w:eastAsia="Times New Roman" w:cs="Times New Roman"/>
                  <w:sz w:val="20"/>
                  <w:szCs w:val="20"/>
                </w:rPr>
                <w:t>57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Health Facilities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Program Manager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, Nursing</w:t>
            </w:r>
          </w:p>
        </w:tc>
        <w:tc>
          <w:tcPr>
            <w:tcW w:w="2430" w:type="dxa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1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Program Analyst II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1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3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Program Analyst III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vy Stationary Equipment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vy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9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icopter Mechanic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2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per Paint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1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per Refriger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3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7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per, Electrical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9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Human Service Aide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Industrial Hygiene Chem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2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8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formation Technology Manager I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formation Technology Tech Support Analy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4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formation Technology Tech Support Analy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mate Crew Lea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spector Weights &amp; Measures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Default="003902EA" w:rsidP="00615A6C">
            <w:pPr>
              <w:spacing w:after="0" w:line="240" w:lineRule="auto"/>
              <w:jc w:val="center"/>
            </w:pPr>
            <w:hyperlink r:id="rId233" w:history="1">
              <w:r w:rsidR="00615A6C" w:rsidRPr="00E8643E">
                <w:rPr>
                  <w:rStyle w:val="Hyperlink"/>
                  <w:sz w:val="20"/>
                  <w:szCs w:val="20"/>
                </w:rPr>
                <w:t>50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 xml:space="preserve">Institutional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B</w:t>
            </w:r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>arb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4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SimSun" w:cs="Arial"/>
                <w:color w:val="000000"/>
                <w:sz w:val="20"/>
                <w:szCs w:val="20"/>
              </w:rPr>
              <w:t>Institutional Gardening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mediate Food Servi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mediate Laundr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mediate Sewing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3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8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preter, Superior Court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7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ntory Control Assist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7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ntory Control Assistan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 Aid, Probatio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0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 I, Public Defen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 II, Public Defen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Investigator Pre-Trial Services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3902E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8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, District Attorne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</w:t>
              </w:r>
            </w:hyperlink>
            <w:r w:rsidR="00F001C1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90</w:t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enior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, District Attorne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rrigation &amp; Lawn Sprinkler Fit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ke Lifeguar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7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undry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3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undr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w Enforcement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2" w:history="1">
              <w:r w:rsidR="00F001C1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2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Library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3" w:history="1">
              <w:r w:rsidR="00F001C1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2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Library Pag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V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V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y Administ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y Assist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censed Vocational Nurse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62" w:history="1">
              <w:r w:rsidR="00F001C1" w:rsidRPr="001D4625">
                <w:rPr>
                  <w:color w:val="0563C1"/>
                  <w:sz w:val="20"/>
                  <w:szCs w:val="20"/>
                  <w:u w:val="single"/>
                </w:rPr>
                <w:t>2719</w:t>
              </w:r>
            </w:hyperlink>
          </w:p>
        </w:tc>
        <w:tc>
          <w:tcPr>
            <w:tcW w:w="2340" w:type="dxa"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Lieutenant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63" w:history="1">
              <w:proofErr w:type="spellStart"/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9M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Lieutenant (Merge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0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0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4" w:history="1">
              <w:proofErr w:type="spellStart"/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9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Lieutenant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6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Lieutenant, Retiree (Full Field Duty)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6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ght Tractor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2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ght Vehicle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9652E7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8" w:history="1">
              <w:r w:rsidR="00F001C1" w:rsidRPr="009652E7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7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9652E7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>Locker Rm Attend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9652E7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4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9652E7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98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9652E7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00 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ocksmit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ocksmith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Mail Services Assistan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8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nager II, Facilities Operations &amp; Craft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8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rina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1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terials Assistant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tro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2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dical Transcriber Typ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7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dium Truck Driver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4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Messenger Driver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52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illwrigh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51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illwright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etwork Systems Admi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etwork Systems Admi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8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e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5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2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e Practitio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1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e Training Consul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Assistant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Attend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Attendant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5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Care Special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Care Speciali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1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trition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cupational Therap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Occupational Therapist II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cupational Therap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cupational Therapy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ean Lifeguard Candidat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rthopedic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in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inter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1" w:history="1">
              <w:r w:rsidR="00F001C1" w:rsidRPr="00CB50F3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0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Patient Transportation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2" w:history="1">
              <w:r w:rsidR="00F001C1" w:rsidRPr="00CB50F3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0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Patient Transportation Superviso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3" w:history="1">
              <w:r w:rsidR="00F001C1" w:rsidRPr="009A4A54">
                <w:rPr>
                  <w:rStyle w:val="Hyperlink"/>
                  <w:rFonts w:eastAsia="Times New Roman" w:cs="Times New Roman"/>
                  <w:sz w:val="20"/>
                  <w:szCs w:val="20"/>
                </w:rPr>
                <w:t>93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Patrol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Firefigh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Default="003902EA" w:rsidP="00F001C1">
            <w:pPr>
              <w:spacing w:after="0" w:line="240" w:lineRule="auto"/>
              <w:jc w:val="center"/>
            </w:pPr>
            <w:hyperlink r:id="rId304" w:history="1">
              <w:r w:rsidR="00F001C1" w:rsidRPr="0018226A">
                <w:rPr>
                  <w:rStyle w:val="Hyperlink"/>
                </w:rPr>
                <w:t>93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8226A">
              <w:rPr>
                <w:rFonts w:eastAsia="Times New Roman" w:cs="Arial"/>
                <w:color w:val="000000"/>
                <w:sz w:val="20"/>
                <w:szCs w:val="20"/>
              </w:rPr>
              <w:t>Park Aid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9652E7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9652E7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9652E7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rking Control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rking Lot Attendant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est Extermin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est Exterminator Working Supervis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1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43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1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Services Chief I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1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Services Chief II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1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Supervisor I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Tec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0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otograp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07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otograph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3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al Therap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hysical Therapist II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4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al Therapist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ian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ian Specialist (Non-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gaflex</w:t>
            </w:r>
            <w:proofErr w:type="spell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21" w:history="1">
              <w:r w:rsidR="00F001C1" w:rsidRPr="005A2408">
                <w:rPr>
                  <w:rStyle w:val="Hyperlink"/>
                  <w:rFonts w:eastAsia="Times New Roman" w:cs="Times New Roman"/>
                  <w:sz w:val="20"/>
                  <w:szCs w:val="20"/>
                </w:rPr>
                <w:t>5474</w:t>
              </w:r>
            </w:hyperlink>
          </w:p>
        </w:tc>
        <w:tc>
          <w:tcPr>
            <w:tcW w:w="2340" w:type="dxa"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hysician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M.D.       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(Non-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gaflex</w:t>
            </w:r>
            <w:proofErr w:type="spell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hysician, </w:t>
            </w:r>
            <w:proofErr w:type="gram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st Graduate</w:t>
            </w:r>
            <w:proofErr w:type="gramEnd"/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ilot, Fire Servi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6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lant Nursery Work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6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laster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lumb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7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lumber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ol Lifeguar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6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ol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7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Oper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3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Technician Helper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3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Technician, Working Supervis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8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Sweeper Oper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3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6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Accountant, A/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Radiation Protection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3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0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Real Property Agent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57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t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BC5032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BC5032" w:rsidRDefault="003902EA" w:rsidP="00F001C1">
            <w:pPr>
              <w:spacing w:after="0" w:line="240" w:lineRule="auto"/>
              <w:jc w:val="center"/>
            </w:pPr>
            <w:hyperlink r:id="rId340" w:history="1">
              <w:r w:rsidR="00BC5032" w:rsidRPr="00BC5032">
                <w:rPr>
                  <w:rStyle w:val="Hyperlink"/>
                  <w:sz w:val="20"/>
                  <w:szCs w:val="20"/>
                </w:rPr>
                <w:t>985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BC5032" w:rsidRPr="001D4625" w:rsidRDefault="00BC5032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C5032">
              <w:rPr>
                <w:rFonts w:eastAsia="Times New Roman" w:cs="Arial"/>
                <w:color w:val="000000"/>
                <w:sz w:val="20"/>
                <w:szCs w:val="20"/>
              </w:rPr>
              <w:t>Production Equipment Operator (Superior Court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BC5032" w:rsidRPr="001D4625" w:rsidRDefault="00BC5032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4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BC5032" w:rsidRPr="001D4625" w:rsidRDefault="00BC5032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7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BC5032" w:rsidRPr="001D4625" w:rsidRDefault="00BC5032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8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sychiatric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sychiatric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6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sychiatric Technician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45</w:t>
              </w:r>
            </w:hyperlink>
          </w:p>
        </w:tc>
        <w:tc>
          <w:tcPr>
            <w:tcW w:w="2340" w:type="dxa"/>
            <w:noWrap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 xml:space="preserve">Public Health Investigato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44</w:t>
              </w:r>
            </w:hyperlink>
          </w:p>
        </w:tc>
        <w:tc>
          <w:tcPr>
            <w:tcW w:w="2340" w:type="dxa"/>
            <w:noWrap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Public Health Investiga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0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Health Lab Dir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30</w:t>
              </w:r>
            </w:hyperlink>
          </w:p>
        </w:tc>
        <w:tc>
          <w:tcPr>
            <w:tcW w:w="2340" w:type="dxa"/>
            <w:noWrap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Public Health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Information Assistant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5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Response Dispatc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Works Labor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1" w:history="1">
              <w:proofErr w:type="spellStart"/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22R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Works Laborer (Road Maintenance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2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Works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adiation Protection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adiologic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ords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9652E7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6" w:history="1">
              <w:r w:rsidR="00F001C1" w:rsidRPr="009652E7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7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9652E7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>Recreation Services Lea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9652E7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9652E7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9652E7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ist Aid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i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y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74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rigeration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7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7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rigeration Mechanic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7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use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use Truck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8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onal Recreation Dir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2986</w:t>
            </w:r>
          </w:p>
        </w:tc>
        <w:tc>
          <w:tcPr>
            <w:tcW w:w="2340" w:type="dxa"/>
            <w:noWrap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Registered Veterinarian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habilitation Associat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habilitation Therapy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lief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6" w:history="1">
              <w:proofErr w:type="spellStart"/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8L2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erve Deputy, Level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7" w:history="1">
              <w:proofErr w:type="spellStart"/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8L3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erve Deputy, Level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Practitio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Practition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Practition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Tec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AE44BC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82" w:history="1">
              <w:r w:rsidR="00F001C1" w:rsidRPr="00AE44BC">
                <w:rPr>
                  <w:rStyle w:val="Hyperlink"/>
                  <w:sz w:val="20"/>
                  <w:szCs w:val="20"/>
                </w:rPr>
                <w:t>897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Research Analyst I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AE44BC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83" w:history="1">
              <w:r w:rsidR="00F001C1" w:rsidRPr="00AE44BC">
                <w:rPr>
                  <w:rStyle w:val="Hyperlink"/>
                  <w:sz w:val="20"/>
                  <w:szCs w:val="20"/>
                </w:rPr>
                <w:t>897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Research Analyst I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AE44BC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84" w:history="1">
              <w:r w:rsidR="00F001C1" w:rsidRPr="00AE44BC">
                <w:rPr>
                  <w:rStyle w:val="Hyperlink"/>
                  <w:sz w:val="20"/>
                  <w:szCs w:val="20"/>
                </w:rPr>
                <w:t>897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Research Analyst I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II</w:t>
            </w: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AE44BC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85" w:history="1">
              <w:r w:rsidR="00F001C1" w:rsidRPr="00AE44BC">
                <w:rPr>
                  <w:rStyle w:val="Hyperlink"/>
                  <w:sz w:val="20"/>
                  <w:szCs w:val="20"/>
                </w:rPr>
                <w:t>897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Chief Research Analyst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3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Retirement Benefits Specialist III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oof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oofer, Non-Competitive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7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Inspec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afety Officer I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Offic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4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Officer, Health Servi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curity Assistant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8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2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curity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ivil Engineering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9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6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ivil Engineering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0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2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ommunications Tower and Lin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9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4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Deputy Public Conservator Administ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Detention Services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Digital System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4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Electronics Communication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Equipment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0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General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0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enior Industrial Hygiene Chem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0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enior Information Technology Tech Support Analy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Laundr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Mental Health Counselor, Registered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44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6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enior Network Systems Admin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Nursing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5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Phys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Plumber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2965</w:t>
            </w:r>
          </w:p>
        </w:tc>
        <w:tc>
          <w:tcPr>
            <w:tcW w:w="2340" w:type="dxa"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 xml:space="preserve">*Senior Pool Lifeguard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7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Radiation Protection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Records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1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Sewing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1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Student Worke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Tour Guide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4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Toxicolog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Veterinar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Water Service Worker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Weed Abat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0034</w:t>
            </w:r>
          </w:p>
        </w:tc>
        <w:tc>
          <w:tcPr>
            <w:tcW w:w="2340" w:type="dxa"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Senior Weed Hazard Pest Abat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5" w:history="1">
              <w:proofErr w:type="spellStart"/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7M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Sergeant (Merger)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6" w:history="1">
              <w:proofErr w:type="spellStart"/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7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Sergeant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heet Metal Work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5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6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7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ign Pain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3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ff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5336</w:t>
            </w:r>
          </w:p>
        </w:tc>
        <w:tc>
          <w:tcPr>
            <w:tcW w:w="2340" w:type="dxa"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Staff Nurse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0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Controls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3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7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stical Analyst Aid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3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7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stical Analyst, Health Services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7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eam Fit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6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Professional Worker, Information Technolog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9" w:history="1">
              <w:proofErr w:type="spellStart"/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42PW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Worker (Public Works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4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8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Worker, Information Technolog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1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Worke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Children's Services Social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Coroner’s Investiga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Coroner’s Investigator I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Deputy Probation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3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Detention Services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Environmental Engineering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Evidence &amp; Property Custodian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 w:rsidRPr="00935CE4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57</w:t>
            </w:r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09</w:t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upervising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Health Facilities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Evaluator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, Nursing</w:t>
            </w:r>
          </w:p>
        </w:tc>
        <w:tc>
          <w:tcPr>
            <w:tcW w:w="2430" w:type="dxa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4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7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Statistical Analyst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or, Marina Maintenan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8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rvey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8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rvey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rvey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5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ystems &amp; Networks Administrator II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5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ystems &amp; Networks Administrator III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4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ax and License Field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7" w:history="1">
              <w:r w:rsidR="00F001C1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ax and License Field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7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Tile Sett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9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our Guid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9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Toxicological Technolog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4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oxicolog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0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Traffic Painter and Sign Post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8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ffic Signal Electr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8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ffic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8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ffic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il Maintenanc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6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m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6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Truck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Worker I, Superior.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Worker II, Superior Court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99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s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ee Trimmer District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ee Trimmer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ee Trimmer, Temporary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uck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Unit Support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6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Utility Tractor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Crafts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Heavy Maintenance &amp; Operational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Information Technical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Technical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inar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ideo Production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Video Production Equipment Operator</w:t>
            </w:r>
            <w:r w:rsidRPr="001D4625">
              <w:rPr>
                <w:rFonts w:eastAsia="MS Mincho" w:cs="Times New Roman"/>
                <w:color w:val="000000"/>
                <w:sz w:val="20"/>
                <w:szCs w:val="20"/>
              </w:rPr>
              <w:t xml:space="preserve">                                                                                                       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5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ocational Workshop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43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Warehouse Worker Aid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3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3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I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ste Control Engineering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8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1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ste Control Engineering Inspec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8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2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stewater Treatment Pla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ter Service Helper 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ter Service Help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9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ter Service Worker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bookmarkStart w:id="3" w:name="_Hlk77146961"/>
      <w:bookmarkStart w:id="4" w:name="_GoBack" w:colFirst="0" w:colLast="0"/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3902EA" w:rsidRDefault="00F001C1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02EA">
              <w:rPr>
                <w:sz w:val="20"/>
                <w:szCs w:val="20"/>
              </w:rPr>
              <w:fldChar w:fldCharType="begin"/>
            </w:r>
            <w:r w:rsidR="00131C23" w:rsidRPr="003902EA">
              <w:rPr>
                <w:sz w:val="20"/>
                <w:szCs w:val="20"/>
              </w:rPr>
              <w:instrText>HYPERLINK "http://hr.lacounty.gov/subsites/OHP/pdf/2938.pdf"</w:instrText>
            </w:r>
            <w:r w:rsidRPr="003902EA">
              <w:rPr>
                <w:sz w:val="20"/>
                <w:szCs w:val="20"/>
              </w:rPr>
              <w:fldChar w:fldCharType="separate"/>
            </w:r>
            <w:r w:rsidRPr="003902EA">
              <w:rPr>
                <w:rStyle w:val="Hyperlink"/>
                <w:sz w:val="20"/>
                <w:szCs w:val="20"/>
              </w:rPr>
              <w:t>2938</w:t>
            </w:r>
            <w:r w:rsidRPr="003902EA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WATER Program Lifeguard</w:t>
            </w:r>
          </w:p>
        </w:tc>
        <w:tc>
          <w:tcPr>
            <w:tcW w:w="2430" w:type="dxa"/>
            <w:vAlign w:val="center"/>
          </w:tcPr>
          <w:p w:rsidR="00F001C1" w:rsidRPr="003E7F2E" w:rsidRDefault="00F001C1" w:rsidP="00F001C1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194.00</w:t>
            </w:r>
          </w:p>
        </w:tc>
        <w:tc>
          <w:tcPr>
            <w:tcW w:w="2790" w:type="dxa"/>
            <w:vAlign w:val="center"/>
          </w:tcPr>
          <w:p w:rsidR="00F001C1" w:rsidRPr="001D4625" w:rsidRDefault="00F001C1" w:rsidP="00F001C1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$301.00</w:t>
            </w:r>
          </w:p>
        </w:tc>
        <w:tc>
          <w:tcPr>
            <w:tcW w:w="2880" w:type="dxa"/>
          </w:tcPr>
          <w:p w:rsidR="00F001C1" w:rsidRPr="003E7F2E" w:rsidRDefault="00F001C1" w:rsidP="00F001C1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315.0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3902EA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99" w:history="1">
              <w:r w:rsidR="00F001C1" w:rsidRPr="003902EA">
                <w:rPr>
                  <w:rStyle w:val="Hyperlink"/>
                  <w:sz w:val="20"/>
                  <w:szCs w:val="20"/>
                </w:rPr>
                <w:t>29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WATER Program Specialist</w:t>
            </w:r>
          </w:p>
        </w:tc>
        <w:tc>
          <w:tcPr>
            <w:tcW w:w="2430" w:type="dxa"/>
          </w:tcPr>
          <w:p w:rsidR="00F001C1" w:rsidRPr="003E7F2E" w:rsidRDefault="00F001C1" w:rsidP="00F001C1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194.00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$301.00</w:t>
            </w:r>
          </w:p>
        </w:tc>
        <w:tc>
          <w:tcPr>
            <w:tcW w:w="2880" w:type="dxa"/>
          </w:tcPr>
          <w:p w:rsidR="00F001C1" w:rsidRPr="003E7F2E" w:rsidRDefault="00F001C1" w:rsidP="00F001C1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315.0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3902EA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0" w:history="1">
              <w:r w:rsidR="00F001C1" w:rsidRPr="003902EA">
                <w:rPr>
                  <w:rStyle w:val="Hyperlink"/>
                  <w:sz w:val="20"/>
                  <w:szCs w:val="20"/>
                </w:rPr>
                <w:t>29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WATER Program Aquatics Manager</w:t>
            </w:r>
          </w:p>
        </w:tc>
        <w:tc>
          <w:tcPr>
            <w:tcW w:w="2430" w:type="dxa"/>
          </w:tcPr>
          <w:p w:rsidR="00F001C1" w:rsidRPr="003E7F2E" w:rsidRDefault="00F001C1" w:rsidP="00F001C1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194.00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$301.00</w:t>
            </w:r>
          </w:p>
        </w:tc>
        <w:tc>
          <w:tcPr>
            <w:tcW w:w="2880" w:type="dxa"/>
          </w:tcPr>
          <w:p w:rsidR="00F001C1" w:rsidRPr="003E7F2E" w:rsidRDefault="00F001C1" w:rsidP="00F001C1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315.00</w:t>
            </w:r>
          </w:p>
        </w:tc>
      </w:tr>
      <w:bookmarkEnd w:id="3"/>
      <w:bookmarkEnd w:id="4"/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0788</w:t>
            </w:r>
          </w:p>
        </w:tc>
        <w:tc>
          <w:tcPr>
            <w:tcW w:w="2340" w:type="dxa"/>
            <w:noWrap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 xml:space="preserve">*Web Designer, </w:t>
            </w:r>
            <w:proofErr w:type="spellStart"/>
            <w:r w:rsidRPr="001D4625">
              <w:rPr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3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Weed Hazard Pest Abate Work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el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8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1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elder-Fit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8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15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elfare Fraud Investiga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5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Youth Worker, Facility Suppor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3902EA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Youth Worker, General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AE44BC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7" w:history="1">
              <w:r w:rsidR="00F001C1" w:rsidRPr="00AE44BC">
                <w:rPr>
                  <w:rStyle w:val="Hyperlink"/>
                  <w:sz w:val="20"/>
                  <w:szCs w:val="20"/>
                </w:rPr>
                <w:t>485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Youth Educ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AE44BC" w:rsidRDefault="003902EA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8" w:history="1">
              <w:r w:rsidR="00F001C1" w:rsidRPr="00AE44BC">
                <w:rPr>
                  <w:rStyle w:val="Hyperlink"/>
                  <w:sz w:val="20"/>
                  <w:szCs w:val="20"/>
                </w:rPr>
                <w:t>485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Youth Educator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</w:tbl>
    <w:p w:rsidR="005A2408" w:rsidRDefault="005A2408" w:rsidP="005A2408"/>
    <w:p w:rsidR="00334524" w:rsidRDefault="00334524"/>
    <w:sectPr w:rsidR="00334524" w:rsidSect="00AD6FB6">
      <w:headerReference w:type="default" r:id="rId509"/>
      <w:pgSz w:w="12240" w:h="15840"/>
      <w:pgMar w:top="432" w:right="720" w:bottom="720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5032" w:rsidRDefault="00BC5032" w:rsidP="005A2408">
      <w:pPr>
        <w:spacing w:after="0" w:line="240" w:lineRule="auto"/>
      </w:pPr>
      <w:r>
        <w:separator/>
      </w:r>
    </w:p>
  </w:endnote>
  <w:endnote w:type="continuationSeparator" w:id="0">
    <w:p w:rsidR="00BC5032" w:rsidRDefault="00BC5032" w:rsidP="005A24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5032" w:rsidRDefault="00BC5032" w:rsidP="005A2408">
      <w:pPr>
        <w:spacing w:after="0" w:line="240" w:lineRule="auto"/>
      </w:pPr>
      <w:r>
        <w:separator/>
      </w:r>
    </w:p>
  </w:footnote>
  <w:footnote w:type="continuationSeparator" w:id="0">
    <w:p w:rsidR="00BC5032" w:rsidRDefault="00BC5032" w:rsidP="005A24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5032" w:rsidRDefault="00BC5032">
    <w:pPr>
      <w:pStyle w:val="Header"/>
    </w:pPr>
  </w:p>
  <w:tbl>
    <w:tblPr>
      <w:tblW w:w="5286" w:type="pct"/>
      <w:tblInd w:w="-19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V w:val="single" w:sz="8" w:space="0" w:color="auto"/>
      </w:tblBorders>
      <w:tblLayout w:type="fixed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327"/>
      <w:gridCol w:w="3800"/>
      <w:gridCol w:w="6574"/>
    </w:tblGrid>
    <w:tr w:rsidR="00BC5032" w:rsidRPr="00EC3206" w:rsidTr="00AD6FB6">
      <w:tc>
        <w:tcPr>
          <w:tcW w:w="567" w:type="pct"/>
          <w:shd w:val="clear" w:color="auto" w:fill="943634"/>
          <w:vAlign w:val="bottom"/>
        </w:tcPr>
        <w:p w:rsidR="00BC5032" w:rsidRPr="00B82FA7" w:rsidRDefault="00BC5032" w:rsidP="00AD6FB6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32"/>
              <w:szCs w:val="32"/>
            </w:rPr>
          </w:pPr>
          <w:r w:rsidRPr="00B82FA7">
            <w:rPr>
              <w:rFonts w:eastAsia="Calibri" w:cs="Times New Roman"/>
              <w:noProof/>
              <w:sz w:val="32"/>
              <w:szCs w:val="32"/>
            </w:rPr>
            <w:drawing>
              <wp:inline distT="0" distB="0" distL="0" distR="0" wp14:anchorId="33860C23" wp14:editId="388C7B13">
                <wp:extent cx="669925" cy="669925"/>
                <wp:effectExtent l="0" t="0" r="0" b="0"/>
                <wp:docPr id="1" name="Picture 1" descr="1LACo_SEAL_K2in0904PC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1LACo_SEAL_K2in0904PC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669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24" w:type="pct"/>
          <w:shd w:val="clear" w:color="auto" w:fill="943634"/>
          <w:vAlign w:val="center"/>
        </w:tcPr>
        <w:p w:rsidR="00BC5032" w:rsidRPr="00B82FA7" w:rsidRDefault="00BC5032" w:rsidP="00AD6FB6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24"/>
              <w:szCs w:val="24"/>
            </w:rPr>
          </w:pPr>
          <w:r w:rsidRPr="00B82FA7">
            <w:rPr>
              <w:rFonts w:eastAsia="Calibri" w:cs="Times New Roman"/>
              <w:color w:val="FFFFFF"/>
              <w:sz w:val="24"/>
              <w:szCs w:val="24"/>
            </w:rPr>
            <w:t>OCCUPATIONAL HEALTH PROGRAMS</w:t>
          </w:r>
        </w:p>
      </w:tc>
      <w:tc>
        <w:tcPr>
          <w:tcW w:w="2809" w:type="pct"/>
          <w:vAlign w:val="center"/>
        </w:tcPr>
        <w:p w:rsidR="00BC5032" w:rsidRPr="00E774CB" w:rsidRDefault="00BC5032" w:rsidP="00AD6FB6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eastAsia="Calibri" w:cs="Times New Roman"/>
              <w:b/>
              <w:bCs/>
              <w:color w:val="76923C"/>
              <w:sz w:val="28"/>
              <w:szCs w:val="28"/>
            </w:rPr>
          </w:pPr>
          <w:r w:rsidRPr="00E774CB">
            <w:rPr>
              <w:rFonts w:eastAsia="Times New Roman" w:cs="Arial"/>
              <w:b/>
              <w:sz w:val="28"/>
              <w:szCs w:val="28"/>
            </w:rPr>
            <w:t>TABLE OF PRE-EMPLOYMENT/POST-OFFER CONTRACTED CLINICS &amp; COUNTY CLASSIFICATIONS</w:t>
          </w:r>
        </w:p>
      </w:tc>
    </w:tr>
  </w:tbl>
  <w:p w:rsidR="00BC5032" w:rsidRDefault="00BC5032">
    <w:pPr>
      <w:pStyle w:val="Header"/>
    </w:pPr>
  </w:p>
  <w:p w:rsidR="00BC5032" w:rsidRDefault="00BC503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Dc2NTI2MjcxMTJT0lEKTi0uzszPAykwNKoFADwFzyotAAAA"/>
  </w:docVars>
  <w:rsids>
    <w:rsidRoot w:val="005A2408"/>
    <w:rsid w:val="00120CDF"/>
    <w:rsid w:val="00131C23"/>
    <w:rsid w:val="0018226A"/>
    <w:rsid w:val="001A6FCC"/>
    <w:rsid w:val="001C144F"/>
    <w:rsid w:val="00334524"/>
    <w:rsid w:val="003902EA"/>
    <w:rsid w:val="003E7F2E"/>
    <w:rsid w:val="00433B33"/>
    <w:rsid w:val="00507448"/>
    <w:rsid w:val="005357BA"/>
    <w:rsid w:val="005851D3"/>
    <w:rsid w:val="005A2408"/>
    <w:rsid w:val="00615A6C"/>
    <w:rsid w:val="00705622"/>
    <w:rsid w:val="00785BDE"/>
    <w:rsid w:val="0086682A"/>
    <w:rsid w:val="008D23DD"/>
    <w:rsid w:val="009011CA"/>
    <w:rsid w:val="00935CE4"/>
    <w:rsid w:val="009652E7"/>
    <w:rsid w:val="009A4A54"/>
    <w:rsid w:val="00AB2795"/>
    <w:rsid w:val="00AD6FB6"/>
    <w:rsid w:val="00AE44BC"/>
    <w:rsid w:val="00B9116D"/>
    <w:rsid w:val="00B94915"/>
    <w:rsid w:val="00BC5032"/>
    <w:rsid w:val="00CB50F3"/>
    <w:rsid w:val="00D7578B"/>
    <w:rsid w:val="00E8293F"/>
    <w:rsid w:val="00E8643E"/>
    <w:rsid w:val="00F001C1"/>
    <w:rsid w:val="00FA1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9D5830-14BE-4412-8825-662CC8504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24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2408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2408"/>
    <w:rPr>
      <w:color w:val="954F72"/>
      <w:u w:val="single"/>
    </w:rPr>
  </w:style>
  <w:style w:type="paragraph" w:customStyle="1" w:styleId="font5">
    <w:name w:val="font5"/>
    <w:basedOn w:val="Normal"/>
    <w:rsid w:val="005A24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font6">
    <w:name w:val="font6"/>
    <w:basedOn w:val="Normal"/>
    <w:rsid w:val="005A2408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font7">
    <w:name w:val="font7"/>
    <w:basedOn w:val="Normal"/>
    <w:rsid w:val="005A2408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65">
    <w:name w:val="xl65"/>
    <w:basedOn w:val="Normal"/>
    <w:rsid w:val="005A240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6">
    <w:name w:val="xl66"/>
    <w:basedOn w:val="Normal"/>
    <w:rsid w:val="005A240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7">
    <w:name w:val="xl67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8">
    <w:name w:val="xl68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9">
    <w:name w:val="xl69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70">
    <w:name w:val="xl70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1">
    <w:name w:val="xl71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2">
    <w:name w:val="xl72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3">
    <w:name w:val="xl73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4">
    <w:name w:val="xl74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5">
    <w:name w:val="xl75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6">
    <w:name w:val="xl76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7">
    <w:name w:val="xl77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8">
    <w:name w:val="xl78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79">
    <w:name w:val="xl79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80">
    <w:name w:val="xl80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81">
    <w:name w:val="xl81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82">
    <w:name w:val="xl82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83">
    <w:name w:val="xl83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A24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24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24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4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40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4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40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2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408"/>
  </w:style>
  <w:style w:type="paragraph" w:styleId="Footer">
    <w:name w:val="footer"/>
    <w:basedOn w:val="Normal"/>
    <w:link w:val="FooterChar"/>
    <w:uiPriority w:val="99"/>
    <w:unhideWhenUsed/>
    <w:rsid w:val="005A2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408"/>
  </w:style>
  <w:style w:type="character" w:styleId="UnresolvedMention">
    <w:name w:val="Unresolved Mention"/>
    <w:basedOn w:val="DefaultParagraphFont"/>
    <w:uiPriority w:val="99"/>
    <w:semiHidden/>
    <w:unhideWhenUsed/>
    <w:rsid w:val="00FA1C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hr.lacounty.gov/subsites/OHP/pdf/Basic.driving.pdf" TargetMode="External"/><Relationship Id="rId299" Type="http://schemas.openxmlformats.org/officeDocument/2006/relationships/hyperlink" Target="http://hr.lacounty.gov/subsites/OHP/pdf/6973.pdf" TargetMode="External"/><Relationship Id="rId21" Type="http://schemas.openxmlformats.org/officeDocument/2006/relationships/hyperlink" Target="http://hr.lacounty.gov/subsites/OHP/pdf/2980.pdf" TargetMode="External"/><Relationship Id="rId63" Type="http://schemas.openxmlformats.org/officeDocument/2006/relationships/hyperlink" Target="http://hr.lacounty.gov/subsites/OHP/pdf/6326.pdf" TargetMode="External"/><Relationship Id="rId159" Type="http://schemas.openxmlformats.org/officeDocument/2006/relationships/hyperlink" Target="http://hr.lacounty.gov/subsites/OHP/pdf/Basic.driving.pdf" TargetMode="External"/><Relationship Id="rId324" Type="http://schemas.openxmlformats.org/officeDocument/2006/relationships/hyperlink" Target="http://hr.lacounty.gov/subsites/OHP/pdf/0344.pdf" TargetMode="External"/><Relationship Id="rId366" Type="http://schemas.openxmlformats.org/officeDocument/2006/relationships/hyperlink" Target="http://hr.lacounty.gov/subsites/OHP/pdf/Basic.driving.pdf" TargetMode="External"/><Relationship Id="rId170" Type="http://schemas.openxmlformats.org/officeDocument/2006/relationships/hyperlink" Target="http://hr.lacounty.gov/subsites/OHP/pdf/2299.pdf" TargetMode="External"/><Relationship Id="rId226" Type="http://schemas.openxmlformats.org/officeDocument/2006/relationships/hyperlink" Target="http://hr.lacounty.gov/subsites/OHP/pdf/Basic.driving.pdf" TargetMode="External"/><Relationship Id="rId433" Type="http://schemas.openxmlformats.org/officeDocument/2006/relationships/hyperlink" Target="http://hr.lacounty.gov/subsites/OHP/pdf/7197.pdf" TargetMode="External"/><Relationship Id="rId268" Type="http://schemas.openxmlformats.org/officeDocument/2006/relationships/hyperlink" Target="http://hr.lacounty.gov/subsites/OHP/pdf/8737.pdf" TargetMode="External"/><Relationship Id="rId475" Type="http://schemas.openxmlformats.org/officeDocument/2006/relationships/hyperlink" Target="http://hr.lacounty.gov/subsites/OHP/pdf/0391.pdf" TargetMode="External"/><Relationship Id="rId32" Type="http://schemas.openxmlformats.org/officeDocument/2006/relationships/hyperlink" Target="http://hr.lacounty.gov/subsites/OHP/pdf/6395.pdf" TargetMode="External"/><Relationship Id="rId74" Type="http://schemas.openxmlformats.org/officeDocument/2006/relationships/hyperlink" Target="http://hr.lacounty.gov/subsites/OHP/pdf/9070.pdf" TargetMode="External"/><Relationship Id="rId128" Type="http://schemas.openxmlformats.org/officeDocument/2006/relationships/hyperlink" Target="http://hr.lacounty.gov/subsites/OHP/pdf/1480.pdf" TargetMode="External"/><Relationship Id="rId335" Type="http://schemas.openxmlformats.org/officeDocument/2006/relationships/hyperlink" Target="http://hr.lacounty.gov/subsites/OHP/pdf/0654.pdf" TargetMode="External"/><Relationship Id="rId377" Type="http://schemas.openxmlformats.org/officeDocument/2006/relationships/hyperlink" Target="http://hr.lacounty.gov/subsites/OHP/pdf/9308L3.pdf" TargetMode="External"/><Relationship Id="rId500" Type="http://schemas.openxmlformats.org/officeDocument/2006/relationships/hyperlink" Target="http://hr.lacounty.gov/subsites/OHP/pdf/2940.pdf" TargetMode="External"/><Relationship Id="rId5" Type="http://schemas.openxmlformats.org/officeDocument/2006/relationships/endnotes" Target="endnotes.xml"/><Relationship Id="rId181" Type="http://schemas.openxmlformats.org/officeDocument/2006/relationships/hyperlink" Target="http://hr.lacounty.gov/subsites/OHP/pdf/3772.pdf" TargetMode="External"/><Relationship Id="rId237" Type="http://schemas.openxmlformats.org/officeDocument/2006/relationships/hyperlink" Target="http://hr.lacounty.gov/subsites/OHP/pdf/7613.pdf" TargetMode="External"/><Relationship Id="rId402" Type="http://schemas.openxmlformats.org/officeDocument/2006/relationships/hyperlink" Target="http://hr.lacounty.gov/subsites/OHP/pdf/Basic.driving.pdf" TargetMode="External"/><Relationship Id="rId279" Type="http://schemas.openxmlformats.org/officeDocument/2006/relationships/hyperlink" Target="http://hr.lacounty.gov/subsites/OHP/pdf/7521.pdf" TargetMode="External"/><Relationship Id="rId444" Type="http://schemas.openxmlformats.org/officeDocument/2006/relationships/hyperlink" Target="http://hr.lacounty.gov/subsites/OHP/pdf/1639.pdf" TargetMode="External"/><Relationship Id="rId486" Type="http://schemas.openxmlformats.org/officeDocument/2006/relationships/hyperlink" Target="http://hr.lacounty.gov/subsites/OHP/pdf/8598.pdf" TargetMode="External"/><Relationship Id="rId43" Type="http://schemas.openxmlformats.org/officeDocument/2006/relationships/hyperlink" Target="http://hr.lacounty.gov/subsites/OHP/pdf/0379.pdf" TargetMode="External"/><Relationship Id="rId139" Type="http://schemas.openxmlformats.org/officeDocument/2006/relationships/hyperlink" Target="http://hr.lacounty.gov/subsites/OHP/pdf/1136.pdf" TargetMode="External"/><Relationship Id="rId290" Type="http://schemas.openxmlformats.org/officeDocument/2006/relationships/hyperlink" Target="http://hr.lacounty.gov/subsites/OHP/pdf/Basic.driving.pdf" TargetMode="External"/><Relationship Id="rId304" Type="http://schemas.openxmlformats.org/officeDocument/2006/relationships/hyperlink" Target="https://hr.lacounty.gov/wp-content/subsites/OHP/pdf/9333.pdf" TargetMode="External"/><Relationship Id="rId346" Type="http://schemas.openxmlformats.org/officeDocument/2006/relationships/hyperlink" Target="http://hr.lacounty.gov/subsites/OHP/pdf/Basic.driving.pdf" TargetMode="External"/><Relationship Id="rId388" Type="http://schemas.openxmlformats.org/officeDocument/2006/relationships/hyperlink" Target="http://hr.lacounty.gov/subsites/OHP/pdf/9371.pdf" TargetMode="External"/><Relationship Id="rId511" Type="http://schemas.openxmlformats.org/officeDocument/2006/relationships/theme" Target="theme/theme1.xml"/><Relationship Id="rId85" Type="http://schemas.openxmlformats.org/officeDocument/2006/relationships/hyperlink" Target="http://hr.lacounty.gov/subsites/OHP/pdf/5468.pdf" TargetMode="External"/><Relationship Id="rId150" Type="http://schemas.openxmlformats.org/officeDocument/2006/relationships/hyperlink" Target="http://hr.lacounty.gov/subsites/OHP/pdf/6504.pdf" TargetMode="External"/><Relationship Id="rId192" Type="http://schemas.openxmlformats.org/officeDocument/2006/relationships/hyperlink" Target="http://hr.lacounty.gov/subsites/OHP/pdf/4334.pdf" TargetMode="External"/><Relationship Id="rId206" Type="http://schemas.openxmlformats.org/officeDocument/2006/relationships/hyperlink" Target="http://hr.lacounty.gov/subsites/OHP/pdf/6402.pdf" TargetMode="External"/><Relationship Id="rId413" Type="http://schemas.openxmlformats.org/officeDocument/2006/relationships/hyperlink" Target="http://hr.lacounty.gov/subsites/OHP/pdf/Basic.driving.pdf" TargetMode="External"/><Relationship Id="rId248" Type="http://schemas.openxmlformats.org/officeDocument/2006/relationships/hyperlink" Target="http://hr.lacounty.gov/subsites/OHP/pdf/2948.pdf" TargetMode="External"/><Relationship Id="rId455" Type="http://schemas.openxmlformats.org/officeDocument/2006/relationships/hyperlink" Target="http://hr.lacounty.gov/subsites/OHP/pdf/9864.pdf" TargetMode="External"/><Relationship Id="rId497" Type="http://schemas.openxmlformats.org/officeDocument/2006/relationships/hyperlink" Target="http://hr.lacounty.gov/subsites/OHP/pdf/7848.pdf" TargetMode="External"/><Relationship Id="rId12" Type="http://schemas.openxmlformats.org/officeDocument/2006/relationships/hyperlink" Target="http://hr.lacounty.gov/subsites/OHP/pdf/0004.pdf" TargetMode="External"/><Relationship Id="rId108" Type="http://schemas.openxmlformats.org/officeDocument/2006/relationships/hyperlink" Target="http://hr.lacounty.gov/subsites/OHP/pdf/8595.pdf" TargetMode="External"/><Relationship Id="rId315" Type="http://schemas.openxmlformats.org/officeDocument/2006/relationships/hyperlink" Target="http://hr.lacounty.gov/subsites/OHP/pdf/7077.pdf" TargetMode="External"/><Relationship Id="rId357" Type="http://schemas.openxmlformats.org/officeDocument/2006/relationships/hyperlink" Target="http://hr.lacounty.gov/subsites/OHP/pdf/5869.pdf" TargetMode="External"/><Relationship Id="rId54" Type="http://schemas.openxmlformats.org/officeDocument/2006/relationships/hyperlink" Target="http://hr.lacounty.gov/subsites/OHP/pdf/4177.pdf" TargetMode="External"/><Relationship Id="rId96" Type="http://schemas.openxmlformats.org/officeDocument/2006/relationships/hyperlink" Target="http://hr.lacounty.gov/subsites/OHP/pdf/2492.pdf" TargetMode="External"/><Relationship Id="rId161" Type="http://schemas.openxmlformats.org/officeDocument/2006/relationships/hyperlink" Target="http://hr.lacounty.gov/subsites/OHP/pdf/5670.pdf" TargetMode="External"/><Relationship Id="rId217" Type="http://schemas.openxmlformats.org/officeDocument/2006/relationships/hyperlink" Target="https://hr.lacounty.gov/subsites/OHP/pdf/basic.driving.pdf" TargetMode="External"/><Relationship Id="rId399" Type="http://schemas.openxmlformats.org/officeDocument/2006/relationships/hyperlink" Target="http://hr.lacounty.gov/subsites/OHP/pdf/3660.pdf" TargetMode="External"/><Relationship Id="rId259" Type="http://schemas.openxmlformats.org/officeDocument/2006/relationships/hyperlink" Target="http://hr.lacounty.gov/subsites/OHP/pdf/Basic.driving.pdf" TargetMode="External"/><Relationship Id="rId424" Type="http://schemas.openxmlformats.org/officeDocument/2006/relationships/hyperlink" Target="http://hr.lacounty.gov/subsites/OHP/pdf/0034.pdf" TargetMode="External"/><Relationship Id="rId466" Type="http://schemas.openxmlformats.org/officeDocument/2006/relationships/hyperlink" Target="http://hr.lacounty.gov/subsites/OHP/pdf/0376.pdf" TargetMode="External"/><Relationship Id="rId23" Type="http://schemas.openxmlformats.org/officeDocument/2006/relationships/hyperlink" Target="http://hr.lacounty.gov/subsites/OHP/pdf/Basic.driving.pdf" TargetMode="External"/><Relationship Id="rId119" Type="http://schemas.openxmlformats.org/officeDocument/2006/relationships/hyperlink" Target="http://hr.lacounty.gov/subsites/OHP/pdf/Basic.driving.pdf" TargetMode="External"/><Relationship Id="rId270" Type="http://schemas.openxmlformats.org/officeDocument/2006/relationships/hyperlink" Target="http://hr.lacounty.gov/subsites/OHP/pdf/6702.pdf" TargetMode="External"/><Relationship Id="rId326" Type="http://schemas.openxmlformats.org/officeDocument/2006/relationships/hyperlink" Target="http://hr.lacounty.gov/subsites/OHP/pdf/7269.pdf" TargetMode="External"/><Relationship Id="rId65" Type="http://schemas.openxmlformats.org/officeDocument/2006/relationships/hyperlink" Target="http://hr.lacounty.gov/subsites/OHP/pdf/5083.pdf" TargetMode="External"/><Relationship Id="rId130" Type="http://schemas.openxmlformats.org/officeDocument/2006/relationships/hyperlink" Target="http://hr.lacounty.gov/subsites/OHP/pdf/2708.pdf" TargetMode="External"/><Relationship Id="rId368" Type="http://schemas.openxmlformats.org/officeDocument/2006/relationships/hyperlink" Target="http://hr.lacounty.gov/subsites/OHP/pdf/5139.pdf" TargetMode="External"/><Relationship Id="rId172" Type="http://schemas.openxmlformats.org/officeDocument/2006/relationships/hyperlink" Target="http://hr.lacounty.gov/subsites/OHP/pdf/2298.pdf" TargetMode="External"/><Relationship Id="rId228" Type="http://schemas.openxmlformats.org/officeDocument/2006/relationships/hyperlink" Target="http://hr.lacounty.gov/subsites/OHP/pdf/9886.pdf" TargetMode="External"/><Relationship Id="rId435" Type="http://schemas.openxmlformats.org/officeDocument/2006/relationships/hyperlink" Target="http://hr.lacounty.gov/subsites/OHP/pdf/1136.pdf" TargetMode="External"/><Relationship Id="rId477" Type="http://schemas.openxmlformats.org/officeDocument/2006/relationships/hyperlink" Target="http://hr.lacounty.gov/subsites/OHP/pdf/5096.pdf" TargetMode="External"/><Relationship Id="rId281" Type="http://schemas.openxmlformats.org/officeDocument/2006/relationships/hyperlink" Target="http://hr.lacounty.gov/subsites/OHP/pdf/2558.pdf" TargetMode="External"/><Relationship Id="rId337" Type="http://schemas.openxmlformats.org/officeDocument/2006/relationships/hyperlink" Target="http://hr.lacounty.gov/subsites/OHP/pdf/5776.pdf" TargetMode="External"/><Relationship Id="rId502" Type="http://schemas.openxmlformats.org/officeDocument/2006/relationships/hyperlink" Target="http://hr.lacounty.gov/subsites/OHP/pdf/6110.pdf" TargetMode="External"/><Relationship Id="rId34" Type="http://schemas.openxmlformats.org/officeDocument/2006/relationships/hyperlink" Target="http://hr.lacounty.gov/subsites/OHP/pdf/6502.pdf" TargetMode="External"/><Relationship Id="rId76" Type="http://schemas.openxmlformats.org/officeDocument/2006/relationships/hyperlink" Target="http://hr.lacounty.gov/subsites/OHP/pdf/Basic.driving.pdf" TargetMode="External"/><Relationship Id="rId141" Type="http://schemas.openxmlformats.org/officeDocument/2006/relationships/hyperlink" Target="http://hr.lacounty.gov/subsites/OHP/pdf/6471.pdf" TargetMode="External"/><Relationship Id="rId379" Type="http://schemas.openxmlformats.org/officeDocument/2006/relationships/hyperlink" Target="http://hr.lacounty.gov/subsites/OHP/pdf/Basic.driving.pdf" TargetMode="External"/><Relationship Id="rId7" Type="http://schemas.openxmlformats.org/officeDocument/2006/relationships/hyperlink" Target="mailto:craigwellman@msn.com" TargetMode="External"/><Relationship Id="rId183" Type="http://schemas.openxmlformats.org/officeDocument/2006/relationships/hyperlink" Target="http://hr.lacounty.gov/subsites/OHP/pdf/0201.pdf" TargetMode="External"/><Relationship Id="rId239" Type="http://schemas.openxmlformats.org/officeDocument/2006/relationships/hyperlink" Target="http://hr.lacounty.gov/subsites/OHP/pdf/0735.pdf" TargetMode="External"/><Relationship Id="rId390" Type="http://schemas.openxmlformats.org/officeDocument/2006/relationships/hyperlink" Target="http://hr.lacounty.gov/subsites/OHP/pdf/3034.pdf" TargetMode="External"/><Relationship Id="rId404" Type="http://schemas.openxmlformats.org/officeDocument/2006/relationships/hyperlink" Target="http://hr.lacounty.gov/subsites/OHP/pdf/6526.pdf" TargetMode="External"/><Relationship Id="rId446" Type="http://schemas.openxmlformats.org/officeDocument/2006/relationships/hyperlink" Target="http://hr.lacounty.gov/subsites/OHP/pdf/8659.pdf" TargetMode="External"/><Relationship Id="rId250" Type="http://schemas.openxmlformats.org/officeDocument/2006/relationships/hyperlink" Target="http://hr.lacounty.gov/subsites/OHP/pdf/6832.pdf" TargetMode="External"/><Relationship Id="rId292" Type="http://schemas.openxmlformats.org/officeDocument/2006/relationships/hyperlink" Target="http://hr.lacounty.gov/subsites/OHP/pdf/4802.pdf" TargetMode="External"/><Relationship Id="rId306" Type="http://schemas.openxmlformats.org/officeDocument/2006/relationships/hyperlink" Target="http://hr.lacounty.gov/subsites/OHP/pdf/5993.pdf" TargetMode="External"/><Relationship Id="rId488" Type="http://schemas.openxmlformats.org/officeDocument/2006/relationships/hyperlink" Target="http://hr.lacounty.gov/subsites/OHP/pdf/2331.pdf" TargetMode="External"/><Relationship Id="rId45" Type="http://schemas.openxmlformats.org/officeDocument/2006/relationships/hyperlink" Target="http://hr.lacounty.gov/subsites/OHP/pdf/7461.pdf" TargetMode="External"/><Relationship Id="rId87" Type="http://schemas.openxmlformats.org/officeDocument/2006/relationships/hyperlink" Target="http://hr.lacounty.gov/subsites/OHP/pdf/Basic.driving.pdf" TargetMode="External"/><Relationship Id="rId110" Type="http://schemas.openxmlformats.org/officeDocument/2006/relationships/hyperlink" Target="http://hr.lacounty.gov/subsites/OHP/pdf/5342.pdf" TargetMode="External"/><Relationship Id="rId348" Type="http://schemas.openxmlformats.org/officeDocument/2006/relationships/hyperlink" Target="http://hr.lacounty.gov/subsites/OHP/pdf/1136.pdf" TargetMode="External"/><Relationship Id="rId152" Type="http://schemas.openxmlformats.org/officeDocument/2006/relationships/hyperlink" Target="http://hr.lacounty.gov/subsites/OHP/pdf/6510.pdf" TargetMode="External"/><Relationship Id="rId194" Type="http://schemas.openxmlformats.org/officeDocument/2006/relationships/hyperlink" Target="http://hr.lacounty.gov/subsites/OHP/pdf/0328.pdf" TargetMode="External"/><Relationship Id="rId208" Type="http://schemas.openxmlformats.org/officeDocument/2006/relationships/hyperlink" Target="http://hr.lacounty.gov/subsites/OHP/pdf/6423.pdf" TargetMode="External"/><Relationship Id="rId415" Type="http://schemas.openxmlformats.org/officeDocument/2006/relationships/hyperlink" Target="http://hr.lacounty.gov/subsites/OHP/pdf/7269.pdf" TargetMode="External"/><Relationship Id="rId457" Type="http://schemas.openxmlformats.org/officeDocument/2006/relationships/hyperlink" Target="http://hr.lacounty.gov/subsites/OHP/pdf/Basic.driving.pdf" TargetMode="External"/><Relationship Id="rId240" Type="http://schemas.openxmlformats.org/officeDocument/2006/relationships/hyperlink" Target="http://hr.lacounty.gov/subsites/OHP/pdf/0736.pdf" TargetMode="External"/><Relationship Id="rId261" Type="http://schemas.openxmlformats.org/officeDocument/2006/relationships/hyperlink" Target="http://hr.lacounty.gov/subsites/OHP/pdf/5104.pdf" TargetMode="External"/><Relationship Id="rId478" Type="http://schemas.openxmlformats.org/officeDocument/2006/relationships/hyperlink" Target="http://hr.lacounty.gov/subsites/OHP/pdf/7365.pdf" TargetMode="External"/><Relationship Id="rId499" Type="http://schemas.openxmlformats.org/officeDocument/2006/relationships/hyperlink" Target="http://hr.lacounty.gov/subsites/OHP/pdf/2939.pdf" TargetMode="External"/><Relationship Id="rId14" Type="http://schemas.openxmlformats.org/officeDocument/2006/relationships/hyperlink" Target="http://hr.lacounty.gov/subsites/OHP/pdf/Basic.driving.pdf" TargetMode="External"/><Relationship Id="rId35" Type="http://schemas.openxmlformats.org/officeDocument/2006/relationships/hyperlink" Target="http://hr.lacounty.gov/subsites/OHP/pdf/6641.pdf" TargetMode="External"/><Relationship Id="rId56" Type="http://schemas.openxmlformats.org/officeDocument/2006/relationships/hyperlink" Target="http://hr.lacounty.gov/subsites/OHP/pdf/6924.pdf" TargetMode="External"/><Relationship Id="rId77" Type="http://schemas.openxmlformats.org/officeDocument/2006/relationships/hyperlink" Target="http://hr.lacounty.gov/subsites/OHP/pdf/3652.pdf" TargetMode="External"/><Relationship Id="rId100" Type="http://schemas.openxmlformats.org/officeDocument/2006/relationships/hyperlink" Target="http://hr.lacounty.gov/subsites/OHP/pdf/4195.pdf" TargetMode="External"/><Relationship Id="rId282" Type="http://schemas.openxmlformats.org/officeDocument/2006/relationships/hyperlink" Target="http://hr.lacounty.gov/subsites/OHP/pdf/2559.pdf" TargetMode="External"/><Relationship Id="rId317" Type="http://schemas.openxmlformats.org/officeDocument/2006/relationships/hyperlink" Target="http://hr.lacounty.gov/subsites/OHP/pdf/5839.pdf" TargetMode="External"/><Relationship Id="rId338" Type="http://schemas.openxmlformats.org/officeDocument/2006/relationships/hyperlink" Target="http://hr.lacounty.gov/subsites/OHP/pdf/1136.pdf" TargetMode="External"/><Relationship Id="rId359" Type="http://schemas.openxmlformats.org/officeDocument/2006/relationships/hyperlink" Target="http://hr.lacounty.gov/subsites/OHP/pdf/5872.pdf" TargetMode="External"/><Relationship Id="rId503" Type="http://schemas.openxmlformats.org/officeDocument/2006/relationships/hyperlink" Target="http://hr.lacounty.gov/subsites/OHP/pdf/6117.pdf" TargetMode="External"/><Relationship Id="rId8" Type="http://schemas.openxmlformats.org/officeDocument/2006/relationships/hyperlink" Target="mailto:Erlinda.Hernandez@ah.org" TargetMode="External"/><Relationship Id="rId98" Type="http://schemas.openxmlformats.org/officeDocument/2006/relationships/hyperlink" Target="http://hr.lacounty.gov/subsites/OHP/pdf/2490.pdf" TargetMode="External"/><Relationship Id="rId121" Type="http://schemas.openxmlformats.org/officeDocument/2006/relationships/hyperlink" Target="http://hr.lacounty.gov/subsites/OHP/pdf/Basic.driving.pdf" TargetMode="External"/><Relationship Id="rId142" Type="http://schemas.openxmlformats.org/officeDocument/2006/relationships/hyperlink" Target="http://hr.lacounty.gov/subsites/OHP/pdf/6468.pdf" TargetMode="External"/><Relationship Id="rId163" Type="http://schemas.openxmlformats.org/officeDocument/2006/relationships/hyperlink" Target="http://hr.lacounty.gov/subsites/OHP/pdf/5672.pdf" TargetMode="External"/><Relationship Id="rId184" Type="http://schemas.openxmlformats.org/officeDocument/2006/relationships/hyperlink" Target="http://hr.lacounty.gov/subsites/OHP/pdf/0198.pdf" TargetMode="External"/><Relationship Id="rId219" Type="http://schemas.openxmlformats.org/officeDocument/2006/relationships/hyperlink" Target="http://hr.lacounty.gov/subsites/OHP/pdf/Basic.driving.pdf" TargetMode="External"/><Relationship Id="rId370" Type="http://schemas.openxmlformats.org/officeDocument/2006/relationships/hyperlink" Target="http://hr.lacounty.gov/subsites/OHP/pdf/5139.pdf" TargetMode="External"/><Relationship Id="rId391" Type="http://schemas.openxmlformats.org/officeDocument/2006/relationships/hyperlink" Target="http://hr.lacounty.gov/subsites/OHP/pdf/Basic.driving.pdf" TargetMode="External"/><Relationship Id="rId405" Type="http://schemas.openxmlformats.org/officeDocument/2006/relationships/hyperlink" Target="http://hr.lacounty.gov/subsites/OHP/pdf/6542.pdf" TargetMode="External"/><Relationship Id="rId426" Type="http://schemas.openxmlformats.org/officeDocument/2006/relationships/hyperlink" Target="http://hr.lacounty.gov/subsites/OHP/pdf/2717AI.pdf" TargetMode="External"/><Relationship Id="rId447" Type="http://schemas.openxmlformats.org/officeDocument/2006/relationships/hyperlink" Target="http://hr.lacounty.gov/subsites/OHP/pdf/Basic.driving.pdf" TargetMode="External"/><Relationship Id="rId230" Type="http://schemas.openxmlformats.org/officeDocument/2006/relationships/hyperlink" Target="http://hr.lacounty.gov/subsites/OHP/pdf/2546.pdf" TargetMode="External"/><Relationship Id="rId251" Type="http://schemas.openxmlformats.org/officeDocument/2006/relationships/hyperlink" Target="http://hr.lacounty.gov/subsites/OHP/pdf/2745.pdf" TargetMode="External"/><Relationship Id="rId468" Type="http://schemas.openxmlformats.org/officeDocument/2006/relationships/hyperlink" Target="http://hr.lacounty.gov/subsites/OHP/pdf/6054.pdf" TargetMode="External"/><Relationship Id="rId489" Type="http://schemas.openxmlformats.org/officeDocument/2006/relationships/hyperlink" Target="http://hr.lacounty.gov/subsites/OHP/pdf/9844.pdf" TargetMode="External"/><Relationship Id="rId25" Type="http://schemas.openxmlformats.org/officeDocument/2006/relationships/hyperlink" Target="http://hr.lacounty.gov/subsites/OHP/pdf/9877.pdf" TargetMode="External"/><Relationship Id="rId46" Type="http://schemas.openxmlformats.org/officeDocument/2006/relationships/hyperlink" Target="http://hr.lacounty.gov/subsites/OHP/pdf/7465.pdf" TargetMode="External"/><Relationship Id="rId67" Type="http://schemas.openxmlformats.org/officeDocument/2006/relationships/hyperlink" Target="http://hr.lacounty.gov/subsites/OHP/pdf/Basic.driving.pdf" TargetMode="External"/><Relationship Id="rId272" Type="http://schemas.openxmlformats.org/officeDocument/2006/relationships/hyperlink" Target="http://hr.lacounty.gov/subsites/OHP/pdf/Basic.driving.pdf" TargetMode="External"/><Relationship Id="rId293" Type="http://schemas.openxmlformats.org/officeDocument/2006/relationships/hyperlink" Target="http://hr.lacounty.gov/subsites/OHP/pdf/5856.pdf" TargetMode="External"/><Relationship Id="rId307" Type="http://schemas.openxmlformats.org/officeDocument/2006/relationships/hyperlink" Target="http://hr.lacounty.gov/subsites/OHP/pdf/0048.pdf" TargetMode="External"/><Relationship Id="rId328" Type="http://schemas.openxmlformats.org/officeDocument/2006/relationships/hyperlink" Target="http://hr.lacounty.gov/subsites/OHP/pdf/2964.pdf" TargetMode="External"/><Relationship Id="rId349" Type="http://schemas.openxmlformats.org/officeDocument/2006/relationships/hyperlink" Target="http://hr.lacounty.gov/subsites/OHP/pdf/2450.pdf" TargetMode="External"/><Relationship Id="rId88" Type="http://schemas.openxmlformats.org/officeDocument/2006/relationships/hyperlink" Target="http://hr.lacounty.gov/subsites/OHP/pdf/Basic.driving.pdf" TargetMode="External"/><Relationship Id="rId111" Type="http://schemas.openxmlformats.org/officeDocument/2006/relationships/hyperlink" Target="http://hr.lacounty.gov/subsites/OHP/pdf/6774.pdf" TargetMode="External"/><Relationship Id="rId132" Type="http://schemas.openxmlformats.org/officeDocument/2006/relationships/hyperlink" Target="http://hr.lacounty.gov/subsites/OHP/pdf/2707.pdf" TargetMode="External"/><Relationship Id="rId153" Type="http://schemas.openxmlformats.org/officeDocument/2006/relationships/hyperlink" Target="http://hr.lacounty.gov/subsites/OHP/pdf/Basic.driving.pdf" TargetMode="External"/><Relationship Id="rId174" Type="http://schemas.openxmlformats.org/officeDocument/2006/relationships/hyperlink" Target="http://hr.lacounty.gov/subsites/OHP/pdf/9571.pdf" TargetMode="External"/><Relationship Id="rId195" Type="http://schemas.openxmlformats.org/officeDocument/2006/relationships/hyperlink" Target="http://hr.lacounty.gov/subsites/OHP/pdf/0326.pdf" TargetMode="External"/><Relationship Id="rId209" Type="http://schemas.openxmlformats.org/officeDocument/2006/relationships/hyperlink" Target="http://hr.lacounty.gov/subsites/OHP/pdf/7617.pdf" TargetMode="External"/><Relationship Id="rId360" Type="http://schemas.openxmlformats.org/officeDocument/2006/relationships/hyperlink" Target="http://hr.lacounty.gov/subsites/OHP/pdf/5870.pdf" TargetMode="External"/><Relationship Id="rId381" Type="http://schemas.openxmlformats.org/officeDocument/2006/relationships/hyperlink" Target="http://hr.lacounty.gov/subsites/OHP/pdf/Basic.driving.pdf" TargetMode="External"/><Relationship Id="rId416" Type="http://schemas.openxmlformats.org/officeDocument/2006/relationships/hyperlink" Target="http://hr.lacounty.gov/subsites/OHP/pdf/5774.pdf" TargetMode="External"/><Relationship Id="rId220" Type="http://schemas.openxmlformats.org/officeDocument/2006/relationships/hyperlink" Target="http://hr.lacounty.gov/subsites/OHP/pdf/7434.pdf" TargetMode="External"/><Relationship Id="rId241" Type="http://schemas.openxmlformats.org/officeDocument/2006/relationships/hyperlink" Target="http://hr.lacounty.gov/subsites/OHP/pdf/8670.pdf" TargetMode="External"/><Relationship Id="rId437" Type="http://schemas.openxmlformats.org/officeDocument/2006/relationships/hyperlink" Target="http://hr.lacounty.gov/subsites/OHP/pdf/7754.pdf" TargetMode="External"/><Relationship Id="rId458" Type="http://schemas.openxmlformats.org/officeDocument/2006/relationships/hyperlink" Target="http://hr.lacounty.gov/subsites/OHP/pdf/6175.pdf" TargetMode="External"/><Relationship Id="rId479" Type="http://schemas.openxmlformats.org/officeDocument/2006/relationships/hyperlink" Target="http://hr.lacounty.gov/subsites/OHP/pdf/8261.pdf" TargetMode="External"/><Relationship Id="rId15" Type="http://schemas.openxmlformats.org/officeDocument/2006/relationships/hyperlink" Target="http://hr.lacounty.gov/subsites/OHP/pdf/6076.pdf" TargetMode="External"/><Relationship Id="rId36" Type="http://schemas.openxmlformats.org/officeDocument/2006/relationships/hyperlink" Target="http://hr.lacounty.gov/subsites/OHP/pdf/Basic.driving.pdf" TargetMode="External"/><Relationship Id="rId57" Type="http://schemas.openxmlformats.org/officeDocument/2006/relationships/hyperlink" Target="http://hr.lacounty.gov/subsites/OHP/pdf/9302.pdf" TargetMode="External"/><Relationship Id="rId262" Type="http://schemas.openxmlformats.org/officeDocument/2006/relationships/hyperlink" Target="http://hr.lacounty.gov/subsites/OHP/pdf/2719.pdf" TargetMode="External"/><Relationship Id="rId283" Type="http://schemas.openxmlformats.org/officeDocument/2006/relationships/hyperlink" Target="http://hr.lacounty.gov/subsites/OHP/pdf/5286.pdf" TargetMode="External"/><Relationship Id="rId318" Type="http://schemas.openxmlformats.org/officeDocument/2006/relationships/hyperlink" Target="http://hr.lacounty.gov/subsites/OHP/pdf/5843.pdf" TargetMode="External"/><Relationship Id="rId339" Type="http://schemas.openxmlformats.org/officeDocument/2006/relationships/hyperlink" Target="http://hr.lacounty.gov/subsites/OHP/pdf/7575.pdf" TargetMode="External"/><Relationship Id="rId490" Type="http://schemas.openxmlformats.org/officeDocument/2006/relationships/hyperlink" Target="http://hr.lacounty.gov/subsites/OHP/pdf/2332.pdf" TargetMode="External"/><Relationship Id="rId504" Type="http://schemas.openxmlformats.org/officeDocument/2006/relationships/hyperlink" Target="http://hr.lacounty.gov/subsites/OHP/pdf/9151.pdf" TargetMode="External"/><Relationship Id="rId78" Type="http://schemas.openxmlformats.org/officeDocument/2006/relationships/hyperlink" Target="http://hr.lacounty.gov/subsites/OHP/pdf/1641.pdf" TargetMode="External"/><Relationship Id="rId99" Type="http://schemas.openxmlformats.org/officeDocument/2006/relationships/hyperlink" Target="http://hr.lacounty.gov/subsites/OHP/pdf/6601.pdf" TargetMode="External"/><Relationship Id="rId101" Type="http://schemas.openxmlformats.org/officeDocument/2006/relationships/hyperlink" Target="http://hr.lacounty.gov/subsites/OHP/pdf/Basic.driving.pdf" TargetMode="External"/><Relationship Id="rId122" Type="http://schemas.openxmlformats.org/officeDocument/2006/relationships/hyperlink" Target="http://hr.lacounty.gov/subsites/OHP/pdf/Basic.driving.pdf" TargetMode="External"/><Relationship Id="rId143" Type="http://schemas.openxmlformats.org/officeDocument/2006/relationships/hyperlink" Target="http://hr.lacounty.gov/subsites/OHP/pdf/6480.pdf" TargetMode="External"/><Relationship Id="rId164" Type="http://schemas.openxmlformats.org/officeDocument/2006/relationships/hyperlink" Target="http://hr.lacounty.gov/subsites/OHP/pdf/5673.pdf" TargetMode="External"/><Relationship Id="rId185" Type="http://schemas.openxmlformats.org/officeDocument/2006/relationships/hyperlink" Target="http://hr.lacounty.gov/subsites/OHP/pdf/0232.pdf" TargetMode="External"/><Relationship Id="rId350" Type="http://schemas.openxmlformats.org/officeDocument/2006/relationships/hyperlink" Target="http://hr.lacounty.gov/subsites/OHP/pdf/5922.pdf" TargetMode="External"/><Relationship Id="rId371" Type="http://schemas.openxmlformats.org/officeDocument/2006/relationships/hyperlink" Target="http://hr.lacounty.gov/subsites/OHP/pdf/5133.pdf" TargetMode="External"/><Relationship Id="rId406" Type="http://schemas.openxmlformats.org/officeDocument/2006/relationships/hyperlink" Target="http://hr.lacounty.gov/subsites/OHP/pdf/6613.pdf" TargetMode="External"/><Relationship Id="rId9" Type="http://schemas.openxmlformats.org/officeDocument/2006/relationships/hyperlink" Target="http://hr.lacounty.gov/subsites/OHP/pdf/Basic.driving.pdf" TargetMode="External"/><Relationship Id="rId210" Type="http://schemas.openxmlformats.org/officeDocument/2006/relationships/hyperlink" Target="http://hr.lacounty.gov/subsites/OHP/pdf/6037.pdf" TargetMode="External"/><Relationship Id="rId392" Type="http://schemas.openxmlformats.org/officeDocument/2006/relationships/hyperlink" Target="http://hr.lacounty.gov/subsites/OHP/pdf/Basic.driving.pdf" TargetMode="External"/><Relationship Id="rId427" Type="http://schemas.openxmlformats.org/officeDocument/2006/relationships/hyperlink" Target="http://hr.lacounty.gov/subsites/OHP/pdf/7662.pdf" TargetMode="External"/><Relationship Id="rId448" Type="http://schemas.openxmlformats.org/officeDocument/2006/relationships/hyperlink" Target="http://hr.lacounty.gov/subsites/OHP/pdf/2304.pdf" TargetMode="External"/><Relationship Id="rId469" Type="http://schemas.openxmlformats.org/officeDocument/2006/relationships/hyperlink" Target="http://hr.lacounty.gov/subsites/OHP/pdf/6063.pdf" TargetMode="External"/><Relationship Id="rId26" Type="http://schemas.openxmlformats.org/officeDocument/2006/relationships/hyperlink" Target="http://hr.lacounty.gov/subsites/OHP/pdf/0283.pdf" TargetMode="External"/><Relationship Id="rId231" Type="http://schemas.openxmlformats.org/officeDocument/2006/relationships/hyperlink" Target="http://hr.lacounty.gov/subsites/OHP/pdf/6777.pdf" TargetMode="External"/><Relationship Id="rId252" Type="http://schemas.openxmlformats.org/officeDocument/2006/relationships/hyperlink" Target="http://hr.lacounty.gov/subsites/OHP/pdf/8325.pdf" TargetMode="External"/><Relationship Id="rId273" Type="http://schemas.openxmlformats.org/officeDocument/2006/relationships/hyperlink" Target="http://hr.lacounty.gov/subsites/OHP/pdf/6587.pdf" TargetMode="External"/><Relationship Id="rId294" Type="http://schemas.openxmlformats.org/officeDocument/2006/relationships/hyperlink" Target="http://hr.lacounty.gov/subsites/OHP/pdf/5857.pdf" TargetMode="External"/><Relationship Id="rId308" Type="http://schemas.openxmlformats.org/officeDocument/2006/relationships/hyperlink" Target="http://hr.lacounty.gov/subsites/OHP/pdf/0049.pdf" TargetMode="External"/><Relationship Id="rId329" Type="http://schemas.openxmlformats.org/officeDocument/2006/relationships/hyperlink" Target="http://hr.lacounty.gov/subsites/OHP/pdf/2966.pdf" TargetMode="External"/><Relationship Id="rId480" Type="http://schemas.openxmlformats.org/officeDocument/2006/relationships/hyperlink" Target="http://hr.lacounty.gov/subsites/OHP/pdf/8262.pdf" TargetMode="External"/><Relationship Id="rId47" Type="http://schemas.openxmlformats.org/officeDocument/2006/relationships/hyperlink" Target="http://hr.lacounty.gov/subsites/OHP/pdf/6611.pdf" TargetMode="External"/><Relationship Id="rId68" Type="http://schemas.openxmlformats.org/officeDocument/2006/relationships/hyperlink" Target="http://hr.lacounty.gov/subsites/OHP/pdf/Basic.driving.pdf" TargetMode="External"/><Relationship Id="rId89" Type="http://schemas.openxmlformats.org/officeDocument/2006/relationships/hyperlink" Target="http://hr.lacounty.gov/subsites/OHP/pdf/6053.pdf" TargetMode="External"/><Relationship Id="rId112" Type="http://schemas.openxmlformats.org/officeDocument/2006/relationships/hyperlink" Target="http://hr.lacounty.gov/subsites/OHP/pdf/6778.pdf" TargetMode="External"/><Relationship Id="rId133" Type="http://schemas.openxmlformats.org/officeDocument/2006/relationships/hyperlink" Target="http://hr.lacounty.gov/subsites/OHP/pdf/2708AI.pdf" TargetMode="External"/><Relationship Id="rId154" Type="http://schemas.openxmlformats.org/officeDocument/2006/relationships/hyperlink" Target="http://hr.lacounty.gov/subsites/OHP/pdf/Basic.driving.pdf" TargetMode="External"/><Relationship Id="rId175" Type="http://schemas.openxmlformats.org/officeDocument/2006/relationships/hyperlink" Target="http://hr.lacounty.gov/subsites/OHP/pdf/1156.pdf" TargetMode="External"/><Relationship Id="rId340" Type="http://schemas.openxmlformats.org/officeDocument/2006/relationships/hyperlink" Target="http://hr.lacounty.gov/subsites/OHP/pdf/9857.pdf" TargetMode="External"/><Relationship Id="rId361" Type="http://schemas.openxmlformats.org/officeDocument/2006/relationships/hyperlink" Target="http://hr.lacounty.gov/subsites/OHP/pdf/Basic.driving.pdf" TargetMode="External"/><Relationship Id="rId196" Type="http://schemas.openxmlformats.org/officeDocument/2006/relationships/hyperlink" Target="https://hr.lacounty.gov/subsites/OHP/pdf/6609.pdf" TargetMode="External"/><Relationship Id="rId200" Type="http://schemas.openxmlformats.org/officeDocument/2006/relationships/hyperlink" Target="http://hr.lacounty.gov/subsites/OHP/pdf/0350.pdf" TargetMode="External"/><Relationship Id="rId382" Type="http://schemas.openxmlformats.org/officeDocument/2006/relationships/hyperlink" Target="https://hr.lacounty.gov/wp-content/subsites/OHP/pdf/Basic.driving.pdf" TargetMode="External"/><Relationship Id="rId417" Type="http://schemas.openxmlformats.org/officeDocument/2006/relationships/hyperlink" Target="http://hr.lacounty.gov/subsites/OHP/pdf/9703.pdf" TargetMode="External"/><Relationship Id="rId438" Type="http://schemas.openxmlformats.org/officeDocument/2006/relationships/hyperlink" Target="http://hr.lacounty.gov/subsites/OHP/pdf/2482.pdf" TargetMode="External"/><Relationship Id="rId459" Type="http://schemas.openxmlformats.org/officeDocument/2006/relationships/hyperlink" Target="http://hr.lacounty.gov/subsites/OHP/pdf/1592.pdf" TargetMode="External"/><Relationship Id="rId16" Type="http://schemas.openxmlformats.org/officeDocument/2006/relationships/hyperlink" Target="http://hr.lacounty.gov/subsites/OHP/pdf/6077.pdf" TargetMode="External"/><Relationship Id="rId221" Type="http://schemas.openxmlformats.org/officeDocument/2006/relationships/hyperlink" Target="http://hr.lacounty.gov/subsites/OHP/pdf/6051.pdf" TargetMode="External"/><Relationship Id="rId242" Type="http://schemas.openxmlformats.org/officeDocument/2006/relationships/hyperlink" Target="http://hr.lacounty.gov/subsites/OHP/pdf/2900.pdf" TargetMode="External"/><Relationship Id="rId263" Type="http://schemas.openxmlformats.org/officeDocument/2006/relationships/hyperlink" Target="http://hr.lacounty.gov/subsites/OHP/pdf/2719M.pdf" TargetMode="External"/><Relationship Id="rId284" Type="http://schemas.openxmlformats.org/officeDocument/2006/relationships/hyperlink" Target="http://hr.lacounty.gov/subsites/OHP/pdf/5121.pdf" TargetMode="External"/><Relationship Id="rId319" Type="http://schemas.openxmlformats.org/officeDocument/2006/relationships/hyperlink" Target="http://hr.lacounty.gov/subsites/OHP/pdf/Basic.No%20driving.pdf" TargetMode="External"/><Relationship Id="rId470" Type="http://schemas.openxmlformats.org/officeDocument/2006/relationships/hyperlink" Target="http://hr.lacounty.gov/subsites/OHP/pdf/9853.pdf" TargetMode="External"/><Relationship Id="rId491" Type="http://schemas.openxmlformats.org/officeDocument/2006/relationships/hyperlink" Target="http://hr.lacounty.gov/subsites/OHP/pdf/2332.pdf" TargetMode="External"/><Relationship Id="rId505" Type="http://schemas.openxmlformats.org/officeDocument/2006/relationships/hyperlink" Target="http://hr.lacounty.gov/subsites/OHP/pdf/8253.pdf" TargetMode="External"/><Relationship Id="rId37" Type="http://schemas.openxmlformats.org/officeDocument/2006/relationships/hyperlink" Target="http://hr.lacounty.gov/subsites/OHP/pdf/7222.pdf" TargetMode="External"/><Relationship Id="rId58" Type="http://schemas.openxmlformats.org/officeDocument/2006/relationships/hyperlink" Target="http://hr.lacounty.gov/subsites/OHP/pdf/2721AI.pdf" TargetMode="External"/><Relationship Id="rId79" Type="http://schemas.openxmlformats.org/officeDocument/2006/relationships/hyperlink" Target="http://hr.lacounty.gov/subsites/OHP/pdf/1136hl.pdf" TargetMode="External"/><Relationship Id="rId102" Type="http://schemas.openxmlformats.org/officeDocument/2006/relationships/hyperlink" Target="http://hr.lacounty.gov/subsites/OHP/pdf/Basic.driving.pdf" TargetMode="External"/><Relationship Id="rId123" Type="http://schemas.openxmlformats.org/officeDocument/2006/relationships/hyperlink" Target="http://hr.lacounty.gov/subsites/OHP/pdf/8604.pdf" TargetMode="External"/><Relationship Id="rId144" Type="http://schemas.openxmlformats.org/officeDocument/2006/relationships/hyperlink" Target="http://hr.lacounty.gov/subsites/OHP/pdf/6477.pdf" TargetMode="External"/><Relationship Id="rId330" Type="http://schemas.openxmlformats.org/officeDocument/2006/relationships/hyperlink" Target="http://hr.lacounty.gov/subsites/OHP/pdf/7374.pdf" TargetMode="External"/><Relationship Id="rId90" Type="http://schemas.openxmlformats.org/officeDocument/2006/relationships/hyperlink" Target="http://hr.lacounty.gov/subsites/OHP/pdf/7816.pdf" TargetMode="External"/><Relationship Id="rId165" Type="http://schemas.openxmlformats.org/officeDocument/2006/relationships/hyperlink" Target="http://hr.lacounty.gov/subsites/OHP/pdf/5668.pdf" TargetMode="External"/><Relationship Id="rId186" Type="http://schemas.openxmlformats.org/officeDocument/2006/relationships/hyperlink" Target="http://hr.lacounty.gov/subsites/OHP/pdf/6769.pdf" TargetMode="External"/><Relationship Id="rId351" Type="http://schemas.openxmlformats.org/officeDocument/2006/relationships/hyperlink" Target="http://hr.lacounty.gov/subsites/OHP/pdf/5922R.pdf" TargetMode="External"/><Relationship Id="rId372" Type="http://schemas.openxmlformats.org/officeDocument/2006/relationships/hyperlink" Target="http://hr.lacounty.gov/subsites/OHP/pdf/5139.pdf" TargetMode="External"/><Relationship Id="rId393" Type="http://schemas.openxmlformats.org/officeDocument/2006/relationships/hyperlink" Target="http://hr.lacounty.gov/subsites/OHP/pdf/Basic.driving.pdf" TargetMode="External"/><Relationship Id="rId407" Type="http://schemas.openxmlformats.org/officeDocument/2006/relationships/hyperlink" Target="http://hr.lacounty.gov/subsites/OHP/pdf/6622.pdf" TargetMode="External"/><Relationship Id="rId428" Type="http://schemas.openxmlformats.org/officeDocument/2006/relationships/hyperlink" Target="http://hr.lacounty.gov/subsites/OHP/pdf/6976.pdf" TargetMode="External"/><Relationship Id="rId449" Type="http://schemas.openxmlformats.org/officeDocument/2006/relationships/hyperlink" Target="http://hr.lacounty.gov/subsites/OHP/pdf/1136.pdf" TargetMode="External"/><Relationship Id="rId211" Type="http://schemas.openxmlformats.org/officeDocument/2006/relationships/hyperlink" Target="http://hr.lacounty.gov/subsites/OHP/pdf/Basic.driving.pdf" TargetMode="External"/><Relationship Id="rId232" Type="http://schemas.openxmlformats.org/officeDocument/2006/relationships/hyperlink" Target="http://hr.lacounty.gov/subsites/OHP/pdf/3093.pdf" TargetMode="External"/><Relationship Id="rId253" Type="http://schemas.openxmlformats.org/officeDocument/2006/relationships/hyperlink" Target="http://hr.lacounty.gov/subsites/OHP/pdf/9325.pdf" TargetMode="External"/><Relationship Id="rId274" Type="http://schemas.openxmlformats.org/officeDocument/2006/relationships/hyperlink" Target="http://hr.lacounty.gov/subsites/OHP/pdf/9815.pdf" TargetMode="External"/><Relationship Id="rId295" Type="http://schemas.openxmlformats.org/officeDocument/2006/relationships/hyperlink" Target="http://hr.lacounty.gov/subsites/OHP/pdf/5858.pdf" TargetMode="External"/><Relationship Id="rId309" Type="http://schemas.openxmlformats.org/officeDocument/2006/relationships/hyperlink" Target="http://hr.lacounty.gov/subsites/OHP/pdf/5512.pdf" TargetMode="External"/><Relationship Id="rId460" Type="http://schemas.openxmlformats.org/officeDocument/2006/relationships/hyperlink" Target="http://hr.lacounty.gov/subsites/OHP/pdf/4949.pdf" TargetMode="External"/><Relationship Id="rId481" Type="http://schemas.openxmlformats.org/officeDocument/2006/relationships/hyperlink" Target="http://hr.lacounty.gov/subsites/OHP/pdf/8263.pdf" TargetMode="External"/><Relationship Id="rId27" Type="http://schemas.openxmlformats.org/officeDocument/2006/relationships/hyperlink" Target="http://hr.lacounty.gov/subsites/OHP/pdf/Basic.driving.pdf" TargetMode="External"/><Relationship Id="rId48" Type="http://schemas.openxmlformats.org/officeDocument/2006/relationships/hyperlink" Target="http://hr.lacounty.gov/subsites/OHP/pdf/Basic.driving.pdf" TargetMode="External"/><Relationship Id="rId69" Type="http://schemas.openxmlformats.org/officeDocument/2006/relationships/hyperlink" Target="http://hr.lacounty.gov/subsites/OHP/pdf/1136.pdf" TargetMode="External"/><Relationship Id="rId113" Type="http://schemas.openxmlformats.org/officeDocument/2006/relationships/hyperlink" Target="http://hr.lacounty.gov/subsites/OHP/pdf/6776.pdf" TargetMode="External"/><Relationship Id="rId134" Type="http://schemas.openxmlformats.org/officeDocument/2006/relationships/hyperlink" Target="http://hr.lacounty.gov/subsites/OHP/pdf/8655.pdf" TargetMode="External"/><Relationship Id="rId320" Type="http://schemas.openxmlformats.org/officeDocument/2006/relationships/hyperlink" Target="http://hr.lacounty.gov/subsites/OHP/pdf/5476.pdf" TargetMode="External"/><Relationship Id="rId80" Type="http://schemas.openxmlformats.org/officeDocument/2006/relationships/hyperlink" Target="http://hr.lacounty.gov/subsites/OHP/pdf/9304HL.pdf" TargetMode="External"/><Relationship Id="rId155" Type="http://schemas.openxmlformats.org/officeDocument/2006/relationships/hyperlink" Target="http://hr.lacounty.gov/subsites/OHP/pdf/4362.pdf" TargetMode="External"/><Relationship Id="rId176" Type="http://schemas.openxmlformats.org/officeDocument/2006/relationships/hyperlink" Target="http://hr.lacounty.gov/subsites/OHP/pdf/1136.pdf" TargetMode="External"/><Relationship Id="rId197" Type="http://schemas.openxmlformats.org/officeDocument/2006/relationships/hyperlink" Target="http://hr.lacounty.gov/subsites/OHP/pdf/6012.pdf" TargetMode="External"/><Relationship Id="rId341" Type="http://schemas.openxmlformats.org/officeDocument/2006/relationships/hyperlink" Target="http://hr.lacounty.gov/subsites/OHP/pdf/8161.pdf" TargetMode="External"/><Relationship Id="rId362" Type="http://schemas.openxmlformats.org/officeDocument/2006/relationships/hyperlink" Target="http://hr.lacounty.gov/subsites/OHP/pdf/7745.pdf" TargetMode="External"/><Relationship Id="rId383" Type="http://schemas.openxmlformats.org/officeDocument/2006/relationships/hyperlink" Target="https://hr.lacounty.gov/wp-content/subsites/OHP/pdf/Basic.driving.pdf" TargetMode="External"/><Relationship Id="rId418" Type="http://schemas.openxmlformats.org/officeDocument/2006/relationships/hyperlink" Target="http://hr.lacounty.gov/subsites/OHP/pdf/7615.pdf" TargetMode="External"/><Relationship Id="rId439" Type="http://schemas.openxmlformats.org/officeDocument/2006/relationships/hyperlink" Target="http://hr.lacounty.gov/subsites/OHP/pdf/Basic.driving.pdf" TargetMode="External"/><Relationship Id="rId201" Type="http://schemas.openxmlformats.org/officeDocument/2006/relationships/hyperlink" Target="http://hr.lacounty.gov/subsites/OHP/pdf/0361.pdf" TargetMode="External"/><Relationship Id="rId222" Type="http://schemas.openxmlformats.org/officeDocument/2006/relationships/hyperlink" Target="http://hr.lacounty.gov/subsites/OHP/pdf/7492.pdf" TargetMode="External"/><Relationship Id="rId243" Type="http://schemas.openxmlformats.org/officeDocument/2006/relationships/hyperlink" Target="http://hr.lacounty.gov/subsites/OHP/pdf/2901.pdf" TargetMode="External"/><Relationship Id="rId264" Type="http://schemas.openxmlformats.org/officeDocument/2006/relationships/hyperlink" Target="http://hr.lacounty.gov/subsites/OHP/pdf/2719AI.pdf" TargetMode="External"/><Relationship Id="rId285" Type="http://schemas.openxmlformats.org/officeDocument/2006/relationships/hyperlink" Target="http://hr.lacounty.gov/subsites/OHP/pdf/Basic.driving.pdf" TargetMode="External"/><Relationship Id="rId450" Type="http://schemas.openxmlformats.org/officeDocument/2006/relationships/hyperlink" Target="http://hr.lacounty.gov/subsites/OHP/pdf/6591.pdf" TargetMode="External"/><Relationship Id="rId471" Type="http://schemas.openxmlformats.org/officeDocument/2006/relationships/hyperlink" Target="http://hr.lacounty.gov/subsites/OHP/pdf/9854.pdf" TargetMode="External"/><Relationship Id="rId506" Type="http://schemas.openxmlformats.org/officeDocument/2006/relationships/hyperlink" Target="http://hr.lacounty.gov/subsites/OHP/pdf/8254.pdf" TargetMode="External"/><Relationship Id="rId17" Type="http://schemas.openxmlformats.org/officeDocument/2006/relationships/hyperlink" Target="http://hr.lacounty.gov/subsites/OHP/pdf/6079.pdf" TargetMode="External"/><Relationship Id="rId38" Type="http://schemas.openxmlformats.org/officeDocument/2006/relationships/hyperlink" Target="http://hr.lacounty.gov/subsites/OHP/pdf/0005.pdf" TargetMode="External"/><Relationship Id="rId59" Type="http://schemas.openxmlformats.org/officeDocument/2006/relationships/hyperlink" Target="http://hr.lacounty.gov/subsites/OHP/pdf/8250.pdf" TargetMode="External"/><Relationship Id="rId103" Type="http://schemas.openxmlformats.org/officeDocument/2006/relationships/hyperlink" Target="http://hr.lacounty.gov/subsites/OHP/pdf/6396.pdf" TargetMode="External"/><Relationship Id="rId124" Type="http://schemas.openxmlformats.org/officeDocument/2006/relationships/hyperlink" Target="http://hr.lacounty.gov/subsites/OHP/pdf/8608.pdf" TargetMode="External"/><Relationship Id="rId310" Type="http://schemas.openxmlformats.org/officeDocument/2006/relationships/hyperlink" Target="http://hr.lacounty.gov/subsites/OHP/pdf/Basic.No%20driving.pdf" TargetMode="External"/><Relationship Id="rId492" Type="http://schemas.openxmlformats.org/officeDocument/2006/relationships/hyperlink" Target="http://hr.lacounty.gov/subsites/OHP/pdf/Basic.driving.pdf" TargetMode="External"/><Relationship Id="rId70" Type="http://schemas.openxmlformats.org/officeDocument/2006/relationships/hyperlink" Target="http://hr.lacounty.gov/subsites/OHP/pdf/Basic.driving.pdf" TargetMode="External"/><Relationship Id="rId91" Type="http://schemas.openxmlformats.org/officeDocument/2006/relationships/hyperlink" Target="http://hr.lacounty.gov/subsites/OHP/pdf/7824.pdf" TargetMode="External"/><Relationship Id="rId145" Type="http://schemas.openxmlformats.org/officeDocument/2006/relationships/hyperlink" Target="http://hr.lacounty.gov/subsites/OHP/pdf/6492.pdf" TargetMode="External"/><Relationship Id="rId166" Type="http://schemas.openxmlformats.org/officeDocument/2006/relationships/hyperlink" Target="http://hr.lacounty.gov/subsites/OHP/pdf/6607.pdf" TargetMode="External"/><Relationship Id="rId187" Type="http://schemas.openxmlformats.org/officeDocument/2006/relationships/hyperlink" Target="http://hr.lacounty.gov/subsites/OHP/pdf/6411.pdf" TargetMode="External"/><Relationship Id="rId331" Type="http://schemas.openxmlformats.org/officeDocument/2006/relationships/hyperlink" Target="http://hr.lacounty.gov/subsites/OHP/pdf/7433.pdf" TargetMode="External"/><Relationship Id="rId352" Type="http://schemas.openxmlformats.org/officeDocument/2006/relationships/hyperlink" Target="http://hr.lacounty.gov/subsites/OHP/pdf/5923.pdf" TargetMode="External"/><Relationship Id="rId373" Type="http://schemas.openxmlformats.org/officeDocument/2006/relationships/hyperlink" Target="http://hr.lacounty.gov/subsites/OHP/pdf/5108.pdf" TargetMode="External"/><Relationship Id="rId394" Type="http://schemas.openxmlformats.org/officeDocument/2006/relationships/hyperlink" Target="http://hr.lacounty.gov/subsites/OHP/pdf/Basic.driving.pdf" TargetMode="External"/><Relationship Id="rId408" Type="http://schemas.openxmlformats.org/officeDocument/2006/relationships/hyperlink" Target="http://hr.lacounty.gov/subsites/OHP/pdf/4301.pdf" TargetMode="External"/><Relationship Id="rId429" Type="http://schemas.openxmlformats.org/officeDocument/2006/relationships/hyperlink" Target="http://hr.lacounty.gov/subsites/OHP/pdf/5335.pdf" TargetMode="External"/><Relationship Id="rId1" Type="http://schemas.openxmlformats.org/officeDocument/2006/relationships/styles" Target="styles.xml"/><Relationship Id="rId212" Type="http://schemas.openxmlformats.org/officeDocument/2006/relationships/hyperlink" Target="http://hr.lacounty.gov/subsites/OHP/pdf/Basic.driving.pdf" TargetMode="External"/><Relationship Id="rId233" Type="http://schemas.openxmlformats.org/officeDocument/2006/relationships/hyperlink" Target="https://hr.lacounty.gov/wp-content/subsites/OHP/pdf/Basic.driving.pdf" TargetMode="External"/><Relationship Id="rId254" Type="http://schemas.openxmlformats.org/officeDocument/2006/relationships/hyperlink" Target="http://hr.lacounty.gov/subsites/OHP/pdf/Basic.driving.pdf" TargetMode="External"/><Relationship Id="rId440" Type="http://schemas.openxmlformats.org/officeDocument/2006/relationships/hyperlink" Target="http://hr.lacounty.gov/subsites/OHP/pdf/2482.pdf" TargetMode="External"/><Relationship Id="rId28" Type="http://schemas.openxmlformats.org/officeDocument/2006/relationships/hyperlink" Target="http://hr.lacounty.gov/subsites/OHP/pdf/0282.pdf" TargetMode="External"/><Relationship Id="rId49" Type="http://schemas.openxmlformats.org/officeDocument/2006/relationships/hyperlink" Target="http://hr.lacounty.gov/subsites/OHP/pdf/Basic.driving.pdf" TargetMode="External"/><Relationship Id="rId114" Type="http://schemas.openxmlformats.org/officeDocument/2006/relationships/hyperlink" Target="http://hr.lacounty.gov/subsites/OHP/pdf/9306.pdf" TargetMode="External"/><Relationship Id="rId275" Type="http://schemas.openxmlformats.org/officeDocument/2006/relationships/hyperlink" Target="http://hr.lacounty.gov/subsites/OHP/pdf/2705.pdf" TargetMode="External"/><Relationship Id="rId296" Type="http://schemas.openxmlformats.org/officeDocument/2006/relationships/hyperlink" Target="http://hr.lacounty.gov/subsites/OHP/pdf/Basic.driving.pdf" TargetMode="External"/><Relationship Id="rId300" Type="http://schemas.openxmlformats.org/officeDocument/2006/relationships/hyperlink" Target="http://hr.lacounty.gov/subsites/OHP/pdf/6979.pdf" TargetMode="External"/><Relationship Id="rId461" Type="http://schemas.openxmlformats.org/officeDocument/2006/relationships/hyperlink" Target="http://hr.lacounty.gov/subsites/OHP/pdf/4346.pdf" TargetMode="External"/><Relationship Id="rId482" Type="http://schemas.openxmlformats.org/officeDocument/2006/relationships/hyperlink" Target="http://hr.lacounty.gov/subsites/OHP/pdf/8265.pdf" TargetMode="External"/><Relationship Id="rId60" Type="http://schemas.openxmlformats.org/officeDocument/2006/relationships/hyperlink" Target="http://hr.lacounty.gov/subsites/OHP/pdf/6257.pdf" TargetMode="External"/><Relationship Id="rId81" Type="http://schemas.openxmlformats.org/officeDocument/2006/relationships/hyperlink" Target="http://hr.lacounty.gov/subsites/OHP/pdf/5064.pdf" TargetMode="External"/><Relationship Id="rId135" Type="http://schemas.openxmlformats.org/officeDocument/2006/relationships/hyperlink" Target="http://hr.lacounty.gov/subsites/OHP/pdf/5794.pdf" TargetMode="External"/><Relationship Id="rId156" Type="http://schemas.openxmlformats.org/officeDocument/2006/relationships/hyperlink" Target="http://hr.lacounty.gov/subsites/OHP/pdf/3852.pdf" TargetMode="External"/><Relationship Id="rId177" Type="http://schemas.openxmlformats.org/officeDocument/2006/relationships/hyperlink" Target="http://hr.lacounty.gov/subsites/OHP/pdf/2432.pdf" TargetMode="External"/><Relationship Id="rId198" Type="http://schemas.openxmlformats.org/officeDocument/2006/relationships/hyperlink" Target="http://hr.lacounty.gov/subsites/OHP/pdf/6619.pdf" TargetMode="External"/><Relationship Id="rId321" Type="http://schemas.openxmlformats.org/officeDocument/2006/relationships/hyperlink" Target="http://hr.lacounty.gov/subsites/OHP/pdf/5474.pdf" TargetMode="External"/><Relationship Id="rId342" Type="http://schemas.openxmlformats.org/officeDocument/2006/relationships/hyperlink" Target="http://hr.lacounty.gov/subsites/OHP/pdf/8161.pdf" TargetMode="External"/><Relationship Id="rId363" Type="http://schemas.openxmlformats.org/officeDocument/2006/relationships/hyperlink" Target="http://hr.lacounty.gov/subsites/OHP/pdf/7744.pdf" TargetMode="External"/><Relationship Id="rId384" Type="http://schemas.openxmlformats.org/officeDocument/2006/relationships/hyperlink" Target="https://hr.lacounty.gov/wp-content/subsites/OHP/pdf/Basic.driving.pdf" TargetMode="External"/><Relationship Id="rId419" Type="http://schemas.openxmlformats.org/officeDocument/2006/relationships/hyperlink" Target="http://hr.lacounty.gov/subsites/OHP/pdf/5118.pdf" TargetMode="External"/><Relationship Id="rId202" Type="http://schemas.openxmlformats.org/officeDocument/2006/relationships/hyperlink" Target="http://hr.lacounty.gov/subsites/OHP/pdf/0352.pdf" TargetMode="External"/><Relationship Id="rId223" Type="http://schemas.openxmlformats.org/officeDocument/2006/relationships/hyperlink" Target="http://hr.lacounty.gov/subsites/OHP/pdf/6354.pdf" TargetMode="External"/><Relationship Id="rId244" Type="http://schemas.openxmlformats.org/officeDocument/2006/relationships/hyperlink" Target="http://hr.lacounty.gov/subsites/OHP/pdf/8672.pdf" TargetMode="External"/><Relationship Id="rId430" Type="http://schemas.openxmlformats.org/officeDocument/2006/relationships/hyperlink" Target="http://hr.lacounty.gov/subsites/OHP/pdf/7196.pdf" TargetMode="External"/><Relationship Id="rId18" Type="http://schemas.openxmlformats.org/officeDocument/2006/relationships/hyperlink" Target="http://hr.lacounty.gov/subsites/OHP/pdf/5065.pdf" TargetMode="External"/><Relationship Id="rId39" Type="http://schemas.openxmlformats.org/officeDocument/2006/relationships/hyperlink" Target="http://hr.lacounty.gov/subsites/OHP/pdf/Basic.driving.pdf" TargetMode="External"/><Relationship Id="rId265" Type="http://schemas.openxmlformats.org/officeDocument/2006/relationships/hyperlink" Target="http://hr.lacounty.gov/subsites/OHP/pdf/2719.pdf" TargetMode="External"/><Relationship Id="rId286" Type="http://schemas.openxmlformats.org/officeDocument/2006/relationships/hyperlink" Target="http://hr.lacounty.gov/subsites/OHP/pdf/5107.pdf" TargetMode="External"/><Relationship Id="rId451" Type="http://schemas.openxmlformats.org/officeDocument/2006/relationships/hyperlink" Target="http://hr.lacounty.gov/subsites/OHP/pdf/3887.pdf" TargetMode="External"/><Relationship Id="rId472" Type="http://schemas.openxmlformats.org/officeDocument/2006/relationships/hyperlink" Target="http://hr.lacounty.gov/subsites/OHP/pdf/8997.pdf" TargetMode="External"/><Relationship Id="rId493" Type="http://schemas.openxmlformats.org/officeDocument/2006/relationships/hyperlink" Target="http://hr.lacounty.gov/subsites/OHP/pdf/4213.pdf" TargetMode="External"/><Relationship Id="rId507" Type="http://schemas.openxmlformats.org/officeDocument/2006/relationships/hyperlink" Target="https://hr.lacounty.gov/wp-content/subsites/OHP/pdf/Basic.driving.pdf" TargetMode="External"/><Relationship Id="rId50" Type="http://schemas.openxmlformats.org/officeDocument/2006/relationships/hyperlink" Target="http://hr.lacounty.gov/subsites/OHP/pdf/4171.pdf" TargetMode="External"/><Relationship Id="rId104" Type="http://schemas.openxmlformats.org/officeDocument/2006/relationships/hyperlink" Target="http://hr.lacounty.gov/subsites/OHP/pdf/1637.pdf" TargetMode="External"/><Relationship Id="rId125" Type="http://schemas.openxmlformats.org/officeDocument/2006/relationships/hyperlink" Target="http://hr.lacounty.gov/subsites/OHP/pdf/8607.pdf" TargetMode="External"/><Relationship Id="rId146" Type="http://schemas.openxmlformats.org/officeDocument/2006/relationships/hyperlink" Target="http://hr.lacounty.gov/subsites/OHP/pdf/6495.pdf" TargetMode="External"/><Relationship Id="rId167" Type="http://schemas.openxmlformats.org/officeDocument/2006/relationships/hyperlink" Target="http://hr.lacounty.gov/subsites/OHP/pdf/6610.pdf" TargetMode="External"/><Relationship Id="rId188" Type="http://schemas.openxmlformats.org/officeDocument/2006/relationships/hyperlink" Target="http://hr.lacounty.gov/subsites/OHP/pdf/Basic.driving.pdf" TargetMode="External"/><Relationship Id="rId311" Type="http://schemas.openxmlformats.org/officeDocument/2006/relationships/hyperlink" Target="http://hr.lacounty.gov/subsites/OHP/pdf/Basic.No%20driving.pdf" TargetMode="External"/><Relationship Id="rId332" Type="http://schemas.openxmlformats.org/officeDocument/2006/relationships/hyperlink" Target="http://hr.lacounty.gov/subsites/OHP/pdf/7427.pdf" TargetMode="External"/><Relationship Id="rId353" Type="http://schemas.openxmlformats.org/officeDocument/2006/relationships/hyperlink" Target="http://hr.lacounty.gov/subsites/OHP/pdf/5772.pdf" TargetMode="External"/><Relationship Id="rId374" Type="http://schemas.openxmlformats.org/officeDocument/2006/relationships/hyperlink" Target="http://hr.lacounty.gov/subsites/OHP/pdf/5882.pdf" TargetMode="External"/><Relationship Id="rId395" Type="http://schemas.openxmlformats.org/officeDocument/2006/relationships/hyperlink" Target="http://hr.lacounty.gov/subsites/OHP/pdf/2827.pdf" TargetMode="External"/><Relationship Id="rId409" Type="http://schemas.openxmlformats.org/officeDocument/2006/relationships/hyperlink" Target="http://hr.lacounty.gov/subsites/OHP/pdf/2547.pdf" TargetMode="External"/><Relationship Id="rId71" Type="http://schemas.openxmlformats.org/officeDocument/2006/relationships/hyperlink" Target="http://hr.lacounty.gov/subsites/OHP/pdf/9071.pdf" TargetMode="External"/><Relationship Id="rId92" Type="http://schemas.openxmlformats.org/officeDocument/2006/relationships/hyperlink" Target="http://hr.lacounty.gov/subsites/OHP/pdf/7818.pdf" TargetMode="External"/><Relationship Id="rId213" Type="http://schemas.openxmlformats.org/officeDocument/2006/relationships/hyperlink" Target="http://hr.lacounty.gov/subsites/OHP/pdf/Basic.driving.pdf" TargetMode="External"/><Relationship Id="rId234" Type="http://schemas.openxmlformats.org/officeDocument/2006/relationships/hyperlink" Target="http://hr.lacounty.gov/subsites/OHP/pdf/0343.pdf" TargetMode="External"/><Relationship Id="rId420" Type="http://schemas.openxmlformats.org/officeDocument/2006/relationships/hyperlink" Target="http://hr.lacounty.gov/subsites/OHP/pdf/1593.pdf" TargetMode="External"/><Relationship Id="rId2" Type="http://schemas.openxmlformats.org/officeDocument/2006/relationships/settings" Target="settings.xml"/><Relationship Id="rId29" Type="http://schemas.openxmlformats.org/officeDocument/2006/relationships/hyperlink" Target="http://hr.lacounty.gov/subsites/OHP/pdf/6041.pdf" TargetMode="External"/><Relationship Id="rId255" Type="http://schemas.openxmlformats.org/officeDocument/2006/relationships/hyperlink" Target="http://hr.lacounty.gov/subsites/OHP/pdf/Basic.driving.pdf" TargetMode="External"/><Relationship Id="rId276" Type="http://schemas.openxmlformats.org/officeDocument/2006/relationships/hyperlink" Target="http://hr.lacounty.gov/subsites/OHP/pdf/1136.pdf" TargetMode="External"/><Relationship Id="rId297" Type="http://schemas.openxmlformats.org/officeDocument/2006/relationships/hyperlink" Target="http://hr.lacounty.gov/subsites/OHP/pdf/2922.pdf" TargetMode="External"/><Relationship Id="rId441" Type="http://schemas.openxmlformats.org/officeDocument/2006/relationships/hyperlink" Target="http://hr.lacounty.gov/subsites/OHP/pdf/5113.pdf" TargetMode="External"/><Relationship Id="rId462" Type="http://schemas.openxmlformats.org/officeDocument/2006/relationships/hyperlink" Target="http://hr.lacounty.gov/subsites/OHP/pdf/7007.pdf" TargetMode="External"/><Relationship Id="rId483" Type="http://schemas.openxmlformats.org/officeDocument/2006/relationships/hyperlink" Target="http://hr.lacounty.gov/subsites/OHP/pdf/5728.pdf" TargetMode="External"/><Relationship Id="rId40" Type="http://schemas.openxmlformats.org/officeDocument/2006/relationships/hyperlink" Target="http://hr.lacounty.gov/subsites/OHP/pdf/6040.pdf" TargetMode="External"/><Relationship Id="rId115" Type="http://schemas.openxmlformats.org/officeDocument/2006/relationships/hyperlink" Target="http://hr.lacounty.gov/subsites/OHP/pdf/6774.pdf" TargetMode="External"/><Relationship Id="rId136" Type="http://schemas.openxmlformats.org/officeDocument/2006/relationships/hyperlink" Target="http://hr.lacounty.gov/subsites/OHP/pdf/Basic.driving.pdf" TargetMode="External"/><Relationship Id="rId157" Type="http://schemas.openxmlformats.org/officeDocument/2006/relationships/hyperlink" Target="http://hr.lacounty.gov/subsites/OHP/pdf/3854.pdf" TargetMode="External"/><Relationship Id="rId178" Type="http://schemas.openxmlformats.org/officeDocument/2006/relationships/hyperlink" Target="http://hr.lacounty.gov/subsites/OHP/pdf/2433.pdf" TargetMode="External"/><Relationship Id="rId301" Type="http://schemas.openxmlformats.org/officeDocument/2006/relationships/hyperlink" Target="https://hr.lacounty.gov/subsites/OHP/pdf/6035.pdf" TargetMode="External"/><Relationship Id="rId322" Type="http://schemas.openxmlformats.org/officeDocument/2006/relationships/hyperlink" Target="http://hr.lacounty.gov/subsites/OHP/pdf/5411.pdf" TargetMode="External"/><Relationship Id="rId343" Type="http://schemas.openxmlformats.org/officeDocument/2006/relationships/hyperlink" Target="http://hr.lacounty.gov/subsites/OHP/pdf/8161.pdf" TargetMode="External"/><Relationship Id="rId364" Type="http://schemas.openxmlformats.org/officeDocument/2006/relationships/hyperlink" Target="http://hr.lacounty.gov/subsites/OHP/pdf/6052.pdf" TargetMode="External"/><Relationship Id="rId61" Type="http://schemas.openxmlformats.org/officeDocument/2006/relationships/hyperlink" Target="http://hr.lacounty.gov/subsites/OHP/pdf/6263.pdf" TargetMode="External"/><Relationship Id="rId82" Type="http://schemas.openxmlformats.org/officeDocument/2006/relationships/hyperlink" Target="http://hr.lacounty.gov/subsites/OHP/pdf/5090.pdf" TargetMode="External"/><Relationship Id="rId199" Type="http://schemas.openxmlformats.org/officeDocument/2006/relationships/hyperlink" Target="http://hr.lacounty.gov/subsites/OHP/pdf/6296.pdf" TargetMode="External"/><Relationship Id="rId203" Type="http://schemas.openxmlformats.org/officeDocument/2006/relationships/hyperlink" Target="http://hr.lacounty.gov/subsites/OHP/pdf/0354.pdf" TargetMode="External"/><Relationship Id="rId385" Type="http://schemas.openxmlformats.org/officeDocument/2006/relationships/hyperlink" Target="https://hr.lacounty.gov/wp-content/subsites/OHP/pdf/Basic.driving.pdf" TargetMode="External"/><Relationship Id="rId19" Type="http://schemas.openxmlformats.org/officeDocument/2006/relationships/hyperlink" Target="http://hr.lacounty.gov/subsites/OHP/pdf/2989.pdf" TargetMode="External"/><Relationship Id="rId224" Type="http://schemas.openxmlformats.org/officeDocument/2006/relationships/hyperlink" Target="http://hr.lacounty.gov/subsites/OHP/pdf/6359.pdf" TargetMode="External"/><Relationship Id="rId245" Type="http://schemas.openxmlformats.org/officeDocument/2006/relationships/hyperlink" Target="http://hr.lacounty.gov/subsites/OHP/pdf/2889.pdf" TargetMode="External"/><Relationship Id="rId266" Type="http://schemas.openxmlformats.org/officeDocument/2006/relationships/hyperlink" Target="http://hr.lacounty.gov/subsites/OHP/pdf/7364.pdf" TargetMode="External"/><Relationship Id="rId287" Type="http://schemas.openxmlformats.org/officeDocument/2006/relationships/hyperlink" Target="http://hr.lacounty.gov/subsites/OHP/pdf/5098.pdf" TargetMode="External"/><Relationship Id="rId410" Type="http://schemas.openxmlformats.org/officeDocument/2006/relationships/hyperlink" Target="http://hr.lacounty.gov/subsites/OHP/pdf/6836.pdf" TargetMode="External"/><Relationship Id="rId431" Type="http://schemas.openxmlformats.org/officeDocument/2006/relationships/hyperlink" Target="http://hr.lacounty.gov/subsites/OHP/pdf/7200.pdf" TargetMode="External"/><Relationship Id="rId452" Type="http://schemas.openxmlformats.org/officeDocument/2006/relationships/hyperlink" Target="http://hr.lacounty.gov/subsites/OHP/pdf/3889.pdf" TargetMode="External"/><Relationship Id="rId473" Type="http://schemas.openxmlformats.org/officeDocument/2006/relationships/hyperlink" Target="http://hr.lacounty.gov/subsites/OHP/pdf/0397.pdf" TargetMode="External"/><Relationship Id="rId494" Type="http://schemas.openxmlformats.org/officeDocument/2006/relationships/hyperlink" Target="http://hr.lacounty.gov/subsites/OHP/pdf/4211.pdf" TargetMode="External"/><Relationship Id="rId508" Type="http://schemas.openxmlformats.org/officeDocument/2006/relationships/hyperlink" Target="https://hr.lacounty.gov/wp-content/subsites/OHP/pdf/Basic.driving.pdf" TargetMode="External"/><Relationship Id="rId30" Type="http://schemas.openxmlformats.org/officeDocument/2006/relationships/hyperlink" Target="http://hr.lacounty.gov/subsites/OHP/pdf/7202.pdf" TargetMode="External"/><Relationship Id="rId105" Type="http://schemas.openxmlformats.org/officeDocument/2006/relationships/hyperlink" Target="http://hr.lacounty.gov/subsites/OHP/pdf/1636.pdf" TargetMode="External"/><Relationship Id="rId126" Type="http://schemas.openxmlformats.org/officeDocument/2006/relationships/hyperlink" Target="http://hr.lacounty.gov/subsites/OHP/pdf/8609.pdf" TargetMode="External"/><Relationship Id="rId147" Type="http://schemas.openxmlformats.org/officeDocument/2006/relationships/hyperlink" Target="http://hr.lacounty.gov/subsites/OHP/pdf/6545.pdf" TargetMode="External"/><Relationship Id="rId168" Type="http://schemas.openxmlformats.org/officeDocument/2006/relationships/hyperlink" Target="http://hr.lacounty.gov/subsites/OHP/pdf/2294.pdf" TargetMode="External"/><Relationship Id="rId312" Type="http://schemas.openxmlformats.org/officeDocument/2006/relationships/hyperlink" Target="http://hr.lacounty.gov/subsites/OHP/pdf/Basic.No%20driving.pdf" TargetMode="External"/><Relationship Id="rId333" Type="http://schemas.openxmlformats.org/officeDocument/2006/relationships/hyperlink" Target="http://hr.lacounty.gov/subsites/OHP/pdf/7436.pdf" TargetMode="External"/><Relationship Id="rId354" Type="http://schemas.openxmlformats.org/officeDocument/2006/relationships/hyperlink" Target="http://hr.lacounty.gov/subsites/OHP/pdf/5798.pdf" TargetMode="External"/><Relationship Id="rId51" Type="http://schemas.openxmlformats.org/officeDocument/2006/relationships/hyperlink" Target="http://hr.lacounty.gov/subsites/OHP/pdf/4167.pdf" TargetMode="External"/><Relationship Id="rId72" Type="http://schemas.openxmlformats.org/officeDocument/2006/relationships/hyperlink" Target="http://hr.lacounty.gov/subsites/OHP/pdf/9072.pdf" TargetMode="External"/><Relationship Id="rId93" Type="http://schemas.openxmlformats.org/officeDocument/2006/relationships/hyperlink" Target="http://hr.lacounty.gov/subsites/OHP/pdf/7822.pdf" TargetMode="External"/><Relationship Id="rId189" Type="http://schemas.openxmlformats.org/officeDocument/2006/relationships/hyperlink" Target="http://hr.lacounty.gov/subsites/OHP/pdf/4791.pdf" TargetMode="External"/><Relationship Id="rId375" Type="http://schemas.openxmlformats.org/officeDocument/2006/relationships/hyperlink" Target="http://hr.lacounty.gov/subsites/OHP/pdf/5261.pdf" TargetMode="External"/><Relationship Id="rId396" Type="http://schemas.openxmlformats.org/officeDocument/2006/relationships/hyperlink" Target="http://hr.lacounty.gov/subsites/OHP/pdf/2828.pdf" TargetMode="External"/><Relationship Id="rId3" Type="http://schemas.openxmlformats.org/officeDocument/2006/relationships/webSettings" Target="webSettings.xml"/><Relationship Id="rId214" Type="http://schemas.openxmlformats.org/officeDocument/2006/relationships/hyperlink" Target="http://hr.lacounty.gov/subsites/OHP/pdf/5702.pdf" TargetMode="External"/><Relationship Id="rId235" Type="http://schemas.openxmlformats.org/officeDocument/2006/relationships/hyperlink" Target="http://hr.lacounty.gov/subsites/OHP/pdf/6416.pdf" TargetMode="External"/><Relationship Id="rId256" Type="http://schemas.openxmlformats.org/officeDocument/2006/relationships/hyperlink" Target="http://hr.lacounty.gov/subsites/OHP/pdf/Basic.driving.pdf" TargetMode="External"/><Relationship Id="rId277" Type="http://schemas.openxmlformats.org/officeDocument/2006/relationships/hyperlink" Target="http://hr.lacounty.gov/subsites/OHP/pdf/6049.pdf" TargetMode="External"/><Relationship Id="rId298" Type="http://schemas.openxmlformats.org/officeDocument/2006/relationships/hyperlink" Target="http://hr.lacounty.gov/subsites/OHP/pdf/5595.pdf" TargetMode="External"/><Relationship Id="rId400" Type="http://schemas.openxmlformats.org/officeDocument/2006/relationships/hyperlink" Target="http://hr.lacounty.gov/subsites/OHP/pdf/7820.pdf" TargetMode="External"/><Relationship Id="rId421" Type="http://schemas.openxmlformats.org/officeDocument/2006/relationships/hyperlink" Target="http://hr.lacounty.gov/subsites/OHP/pdf/4347.pdf" TargetMode="External"/><Relationship Id="rId442" Type="http://schemas.openxmlformats.org/officeDocument/2006/relationships/hyperlink" Target="http://hr.lacounty.gov/subsites/OHP/pdf/Basic.driving.pdf" TargetMode="External"/><Relationship Id="rId463" Type="http://schemas.openxmlformats.org/officeDocument/2006/relationships/hyperlink" Target="http://hr.lacounty.gov/subsites/OHP/pdf/3686.pdf" TargetMode="External"/><Relationship Id="rId484" Type="http://schemas.openxmlformats.org/officeDocument/2006/relationships/hyperlink" Target="http://hr.lacounty.gov/subsites/OHP/pdf/7133.pdf" TargetMode="External"/><Relationship Id="rId116" Type="http://schemas.openxmlformats.org/officeDocument/2006/relationships/hyperlink" Target="http://hr.lacounty.gov/subsites/OHP/pdf/2749.pdf" TargetMode="External"/><Relationship Id="rId137" Type="http://schemas.openxmlformats.org/officeDocument/2006/relationships/hyperlink" Target="http://hr.lacounty.gov/subsites/OHP/pdf/4784.pdf" TargetMode="External"/><Relationship Id="rId158" Type="http://schemas.openxmlformats.org/officeDocument/2006/relationships/hyperlink" Target="http://hr.lacounty.gov/subsites/OHP/pdf/3856.pdf" TargetMode="External"/><Relationship Id="rId302" Type="http://schemas.openxmlformats.org/officeDocument/2006/relationships/hyperlink" Target="https://hr.lacounty.gov/subsites/OHP/pdf/6036.pdf" TargetMode="External"/><Relationship Id="rId323" Type="http://schemas.openxmlformats.org/officeDocument/2006/relationships/hyperlink" Target="http://hr.lacounty.gov/subsites/OHP/pdf/0211.pdf" TargetMode="External"/><Relationship Id="rId344" Type="http://schemas.openxmlformats.org/officeDocument/2006/relationships/hyperlink" Target="http://hr.lacounty.gov/subsites/OHP/pdf/Basic.driving.pdf" TargetMode="External"/><Relationship Id="rId20" Type="http://schemas.openxmlformats.org/officeDocument/2006/relationships/hyperlink" Target="http://hr.lacounty.gov/subsites/OHP/pdf/2979.pdf" TargetMode="External"/><Relationship Id="rId41" Type="http://schemas.openxmlformats.org/officeDocument/2006/relationships/hyperlink" Target="http://hr.lacounty.gov/subsites/OHP/pdf/6045.pdf" TargetMode="External"/><Relationship Id="rId62" Type="http://schemas.openxmlformats.org/officeDocument/2006/relationships/hyperlink" Target="http://hr.lacounty.gov/subsites/OHP/pdf/6329.pdf" TargetMode="External"/><Relationship Id="rId83" Type="http://schemas.openxmlformats.org/officeDocument/2006/relationships/hyperlink" Target="http://hr.lacounty.gov/subsites/OHP/pdf/5327.pdf" TargetMode="External"/><Relationship Id="rId179" Type="http://schemas.openxmlformats.org/officeDocument/2006/relationships/hyperlink" Target="http://hr.lacounty.gov/subsites/OHP/pdf/7472.pdf" TargetMode="External"/><Relationship Id="rId365" Type="http://schemas.openxmlformats.org/officeDocument/2006/relationships/hyperlink" Target="http://hr.lacounty.gov/subsites/OHP/pdf/6061.pdf" TargetMode="External"/><Relationship Id="rId386" Type="http://schemas.openxmlformats.org/officeDocument/2006/relationships/hyperlink" Target="http://hr.lacounty.gov/subsites/OHP/pdf/Basic.driving.pdf" TargetMode="External"/><Relationship Id="rId190" Type="http://schemas.openxmlformats.org/officeDocument/2006/relationships/hyperlink" Target="http://hr.lacounty.gov/subsites/OHP/pdf/4884.pdf" TargetMode="External"/><Relationship Id="rId204" Type="http://schemas.openxmlformats.org/officeDocument/2006/relationships/hyperlink" Target="http://hr.lacounty.gov/subsites/OHP/pdf/8618.pdf" TargetMode="External"/><Relationship Id="rId225" Type="http://schemas.openxmlformats.org/officeDocument/2006/relationships/hyperlink" Target="http://hr.lacounty.gov/subsites/OHP/pdf/6349.pdf" TargetMode="External"/><Relationship Id="rId246" Type="http://schemas.openxmlformats.org/officeDocument/2006/relationships/hyperlink" Target="http://hr.lacounty.gov/subsites/OHP/pdf/2890.pdf" TargetMode="External"/><Relationship Id="rId267" Type="http://schemas.openxmlformats.org/officeDocument/2006/relationships/hyperlink" Target="http://hr.lacounty.gov/subsites/OHP/pdf/6022.pdf" TargetMode="External"/><Relationship Id="rId288" Type="http://schemas.openxmlformats.org/officeDocument/2006/relationships/hyperlink" Target="http://hr.lacounty.gov/subsites/OHP/pdf/5098.pdf" TargetMode="External"/><Relationship Id="rId411" Type="http://schemas.openxmlformats.org/officeDocument/2006/relationships/hyperlink" Target="http://hr.lacounty.gov/subsites/OHP/pdf/5280.pdf" TargetMode="External"/><Relationship Id="rId432" Type="http://schemas.openxmlformats.org/officeDocument/2006/relationships/hyperlink" Target="http://hr.lacounty.gov/subsites/OHP/pdf/7193.pdf" TargetMode="External"/><Relationship Id="rId453" Type="http://schemas.openxmlformats.org/officeDocument/2006/relationships/hyperlink" Target="http://hr.lacounty.gov/subsites/OHP/pdf/3889.pdf" TargetMode="External"/><Relationship Id="rId474" Type="http://schemas.openxmlformats.org/officeDocument/2006/relationships/hyperlink" Target="http://hr.lacounty.gov/subsites/OHP/pdf/0394.pdf" TargetMode="External"/><Relationship Id="rId509" Type="http://schemas.openxmlformats.org/officeDocument/2006/relationships/header" Target="header1.xml"/><Relationship Id="rId106" Type="http://schemas.openxmlformats.org/officeDocument/2006/relationships/hyperlink" Target="http://hr.lacounty.gov/subsites/OHP/pdf/6026.pdf" TargetMode="External"/><Relationship Id="rId127" Type="http://schemas.openxmlformats.org/officeDocument/2006/relationships/hyperlink" Target="http://hr.lacounty.gov/subsites/OHP/pdf/9472.pdf" TargetMode="External"/><Relationship Id="rId313" Type="http://schemas.openxmlformats.org/officeDocument/2006/relationships/hyperlink" Target="http://hr.lacounty.gov/subsites/OHP/pdf/5504.pdf" TargetMode="External"/><Relationship Id="rId495" Type="http://schemas.openxmlformats.org/officeDocument/2006/relationships/hyperlink" Target="http://hr.lacounty.gov/subsites/OHP/pdf/7224.pdf" TargetMode="External"/><Relationship Id="rId10" Type="http://schemas.openxmlformats.org/officeDocument/2006/relationships/hyperlink" Target="http://hr.lacounty.gov/subsites/OHP/pdf/Basic.driving.pdf" TargetMode="External"/><Relationship Id="rId31" Type="http://schemas.openxmlformats.org/officeDocument/2006/relationships/hyperlink" Target="http://hr.lacounty.gov/subsites/OHP/pdf/Basic.driving.pdf" TargetMode="External"/><Relationship Id="rId52" Type="http://schemas.openxmlformats.org/officeDocument/2006/relationships/hyperlink" Target="http://hr.lacounty.gov/subsites/OHP/pdf/4169.pdf" TargetMode="External"/><Relationship Id="rId73" Type="http://schemas.openxmlformats.org/officeDocument/2006/relationships/hyperlink" Target="http://hr.lacounty.gov/subsites/OHP/pdf/9073.pdf" TargetMode="External"/><Relationship Id="rId94" Type="http://schemas.openxmlformats.org/officeDocument/2006/relationships/hyperlink" Target="http://hr.lacounty.gov/subsites/OHP/pdf/8103.pdf" TargetMode="External"/><Relationship Id="rId148" Type="http://schemas.openxmlformats.org/officeDocument/2006/relationships/hyperlink" Target="http://hr.lacounty.gov/subsites/OHP/pdf/6535.pdf" TargetMode="External"/><Relationship Id="rId169" Type="http://schemas.openxmlformats.org/officeDocument/2006/relationships/hyperlink" Target="http://hr.lacounty.gov/subsites/OHP/pdf/2298.pdf" TargetMode="External"/><Relationship Id="rId334" Type="http://schemas.openxmlformats.org/officeDocument/2006/relationships/hyperlink" Target="http://hr.lacounty.gov/subsites/OHP/pdf/7384.pdf" TargetMode="External"/><Relationship Id="rId355" Type="http://schemas.openxmlformats.org/officeDocument/2006/relationships/hyperlink" Target="http://hr.lacounty.gov/subsites/OHP/pdf/9704.pdf" TargetMode="External"/><Relationship Id="rId376" Type="http://schemas.openxmlformats.org/officeDocument/2006/relationships/hyperlink" Target="http://hr.lacounty.gov/subsites/OHP/pdf/9308L2.pdf" TargetMode="External"/><Relationship Id="rId397" Type="http://schemas.openxmlformats.org/officeDocument/2006/relationships/hyperlink" Target="http://hr.lacounty.gov/subsites/OHP/pdf/Basic.driving.pdf" TargetMode="External"/><Relationship Id="rId4" Type="http://schemas.openxmlformats.org/officeDocument/2006/relationships/footnotes" Target="footnotes.xml"/><Relationship Id="rId180" Type="http://schemas.openxmlformats.org/officeDocument/2006/relationships/hyperlink" Target="http://hr.lacounty.gov/subsites/OHP/pdf/3772.pdf" TargetMode="External"/><Relationship Id="rId215" Type="http://schemas.openxmlformats.org/officeDocument/2006/relationships/hyperlink" Target="http://hr.lacounty.gov/subsites/OHP/pdf/Basic.driving.pdf" TargetMode="External"/><Relationship Id="rId236" Type="http://schemas.openxmlformats.org/officeDocument/2006/relationships/hyperlink" Target="http://hr.lacounty.gov/subsites/OHP/pdf/6834.pdf" TargetMode="External"/><Relationship Id="rId257" Type="http://schemas.openxmlformats.org/officeDocument/2006/relationships/hyperlink" Target="http://hr.lacounty.gov/subsites/OHP/pdf/Basic.driving.pdf" TargetMode="External"/><Relationship Id="rId278" Type="http://schemas.openxmlformats.org/officeDocument/2006/relationships/hyperlink" Target="http://hr.lacounty.gov/subsites/OHP/pdf/0461.pdf" TargetMode="External"/><Relationship Id="rId401" Type="http://schemas.openxmlformats.org/officeDocument/2006/relationships/hyperlink" Target="http://hr.lacounty.gov/subsites/OHP/pdf/6399.pdf" TargetMode="External"/><Relationship Id="rId422" Type="http://schemas.openxmlformats.org/officeDocument/2006/relationships/hyperlink" Target="http://hr.lacounty.gov/subsites/OHP/pdf/Basic.driving.pdf" TargetMode="External"/><Relationship Id="rId443" Type="http://schemas.openxmlformats.org/officeDocument/2006/relationships/hyperlink" Target="http://hr.lacounty.gov/subsites/OHP/pdf/1639.pdf" TargetMode="External"/><Relationship Id="rId464" Type="http://schemas.openxmlformats.org/officeDocument/2006/relationships/hyperlink" Target="http://hr.lacounty.gov/subsites/OHP/pdf/3684.pdf" TargetMode="External"/><Relationship Id="rId303" Type="http://schemas.openxmlformats.org/officeDocument/2006/relationships/hyperlink" Target="https://hr.lacounty.gov/subsites/OHP/pdf/9316.pdf" TargetMode="External"/><Relationship Id="rId485" Type="http://schemas.openxmlformats.org/officeDocument/2006/relationships/hyperlink" Target="http://hr.lacounty.gov/subsites/OHP/pdf/7136.pdf" TargetMode="External"/><Relationship Id="rId42" Type="http://schemas.openxmlformats.org/officeDocument/2006/relationships/hyperlink" Target="http://hr.lacounty.gov/subsites/OHP/pdf/0208.pdf" TargetMode="External"/><Relationship Id="rId84" Type="http://schemas.openxmlformats.org/officeDocument/2006/relationships/hyperlink" Target="http://hr.lacounty.gov/subsites/OHP/pdf/5328.pdf" TargetMode="External"/><Relationship Id="rId138" Type="http://schemas.openxmlformats.org/officeDocument/2006/relationships/hyperlink" Target="http://hr.lacounty.gov/subsites/OHP/pdf/6527.pdf" TargetMode="External"/><Relationship Id="rId345" Type="http://schemas.openxmlformats.org/officeDocument/2006/relationships/hyperlink" Target="http://hr.lacounty.gov/subsites/OHP/pdf/Basic.driving.pdf" TargetMode="External"/><Relationship Id="rId387" Type="http://schemas.openxmlformats.org/officeDocument/2006/relationships/hyperlink" Target="http://hr.lacounty.gov/subsites/OHP/pdf/6290.pdf" TargetMode="External"/><Relationship Id="rId510" Type="http://schemas.openxmlformats.org/officeDocument/2006/relationships/fontTable" Target="fontTable.xml"/><Relationship Id="rId191" Type="http://schemas.openxmlformats.org/officeDocument/2006/relationships/hyperlink" Target="http://hr.lacounty.gov/subsites/OHP/pdf/4332.pdf" TargetMode="External"/><Relationship Id="rId205" Type="http://schemas.openxmlformats.org/officeDocument/2006/relationships/hyperlink" Target="http://hr.lacounty.gov/subsites/OHP/pdf/4400.pdf" TargetMode="External"/><Relationship Id="rId247" Type="http://schemas.openxmlformats.org/officeDocument/2006/relationships/hyperlink" Target="http://hr.lacounty.gov/subsites/OHP/pdf/7268.pdf" TargetMode="External"/><Relationship Id="rId412" Type="http://schemas.openxmlformats.org/officeDocument/2006/relationships/hyperlink" Target="http://hr.lacounty.gov/subsites/OHP/pdf/2560.pdf" TargetMode="External"/><Relationship Id="rId107" Type="http://schemas.openxmlformats.org/officeDocument/2006/relationships/hyperlink" Target="http://hr.lacounty.gov/subsites/OHP/pdf/Basic.driving.pdf" TargetMode="External"/><Relationship Id="rId289" Type="http://schemas.openxmlformats.org/officeDocument/2006/relationships/hyperlink" Target="http://hr.lacounty.gov/subsites/OHP/pdf/Basic.driving.pdf" TargetMode="External"/><Relationship Id="rId454" Type="http://schemas.openxmlformats.org/officeDocument/2006/relationships/hyperlink" Target="http://hr.lacounty.gov/subsites/OHP/pdf/9783.pdf" TargetMode="External"/><Relationship Id="rId496" Type="http://schemas.openxmlformats.org/officeDocument/2006/relationships/hyperlink" Target="http://hr.lacounty.gov/subsites/OHP/pdf/7847.pdf" TargetMode="External"/><Relationship Id="rId11" Type="http://schemas.openxmlformats.org/officeDocument/2006/relationships/hyperlink" Target="http://hr.lacounty.gov/subsites/OHP/pdf/0398.pdf" TargetMode="External"/><Relationship Id="rId53" Type="http://schemas.openxmlformats.org/officeDocument/2006/relationships/hyperlink" Target="http://hr.lacounty.gov/subsites/OHP/pdf/4173.pdf" TargetMode="External"/><Relationship Id="rId149" Type="http://schemas.openxmlformats.org/officeDocument/2006/relationships/hyperlink" Target="http://hr.lacounty.gov/subsites/OHP/pdf/6541.pdf" TargetMode="External"/><Relationship Id="rId314" Type="http://schemas.openxmlformats.org/officeDocument/2006/relationships/hyperlink" Target="http://hr.lacounty.gov/subsites/OHP/pdf/7076.pdf" TargetMode="External"/><Relationship Id="rId356" Type="http://schemas.openxmlformats.org/officeDocument/2006/relationships/hyperlink" Target="http://hr.lacounty.gov/subsites/OHP/pdf/8796.pdf" TargetMode="External"/><Relationship Id="rId398" Type="http://schemas.openxmlformats.org/officeDocument/2006/relationships/hyperlink" Target="http://hr.lacounty.gov/subsites/OHP/pdf/Basic.driving.pdf" TargetMode="External"/><Relationship Id="rId95" Type="http://schemas.openxmlformats.org/officeDocument/2006/relationships/hyperlink" Target="http://hr.lacounty.gov/subsites/OHP/pdf/2489.pdf" TargetMode="External"/><Relationship Id="rId160" Type="http://schemas.openxmlformats.org/officeDocument/2006/relationships/hyperlink" Target="http://hr.lacounty.gov/subsites/OHP/pdf/Basic.driving.pdf" TargetMode="External"/><Relationship Id="rId216" Type="http://schemas.openxmlformats.org/officeDocument/2006/relationships/hyperlink" Target="https://hr.lacounty.gov/subsites/OHP/pdf/Basic.driving.pdf" TargetMode="External"/><Relationship Id="rId423" Type="http://schemas.openxmlformats.org/officeDocument/2006/relationships/hyperlink" Target="http://hr.lacounty.gov/subsites/OHP/pdf/7852.pdf" TargetMode="External"/><Relationship Id="rId258" Type="http://schemas.openxmlformats.org/officeDocument/2006/relationships/hyperlink" Target="http://hr.lacounty.gov/subsites/OHP/pdf/Basic.driving.pdf" TargetMode="External"/><Relationship Id="rId465" Type="http://schemas.openxmlformats.org/officeDocument/2006/relationships/hyperlink" Target="http://hr.lacounty.gov/subsites/OHP/pdf/3684.pdf" TargetMode="External"/><Relationship Id="rId22" Type="http://schemas.openxmlformats.org/officeDocument/2006/relationships/hyperlink" Target="http://hr.lacounty.gov/subsites/OHP/pdf/2981.pdf" TargetMode="External"/><Relationship Id="rId64" Type="http://schemas.openxmlformats.org/officeDocument/2006/relationships/hyperlink" Target="http://hr.lacounty.gov/subsites/OHP/pdf/5082.pdf" TargetMode="External"/><Relationship Id="rId118" Type="http://schemas.openxmlformats.org/officeDocument/2006/relationships/hyperlink" Target="https://hr.lacounty.gov/wp-content/subsites/OHP/pdf/Basic.driving.pdf" TargetMode="External"/><Relationship Id="rId325" Type="http://schemas.openxmlformats.org/officeDocument/2006/relationships/hyperlink" Target="http://hr.lacounty.gov/subsites/OHP/pdf/6169.pdf" TargetMode="External"/><Relationship Id="rId367" Type="http://schemas.openxmlformats.org/officeDocument/2006/relationships/hyperlink" Target="http://hr.lacounty.gov/subsites/OHP/pdf/5133.pdf" TargetMode="External"/><Relationship Id="rId171" Type="http://schemas.openxmlformats.org/officeDocument/2006/relationships/hyperlink" Target="http://hr.lacounty.gov/subsites/OHP/pdf/2298.pdf" TargetMode="External"/><Relationship Id="rId227" Type="http://schemas.openxmlformats.org/officeDocument/2006/relationships/hyperlink" Target="http://hr.lacounty.gov/subsites/OHP/pdf/4302.pdf" TargetMode="External"/><Relationship Id="rId269" Type="http://schemas.openxmlformats.org/officeDocument/2006/relationships/hyperlink" Target="http://hr.lacounty.gov/subsites/OHP/pdf/6704.pdf" TargetMode="External"/><Relationship Id="rId434" Type="http://schemas.openxmlformats.org/officeDocument/2006/relationships/hyperlink" Target="http://hr.lacounty.gov/subsites/OHP/pdf/7198.pdf" TargetMode="External"/><Relationship Id="rId476" Type="http://schemas.openxmlformats.org/officeDocument/2006/relationships/hyperlink" Target="http://hr.lacounty.gov/subsites/OHP/pdf/6059.pdf" TargetMode="External"/><Relationship Id="rId33" Type="http://schemas.openxmlformats.org/officeDocument/2006/relationships/hyperlink" Target="http://hr.lacounty.gov/subsites/OHP/pdf/6490.pdf" TargetMode="External"/><Relationship Id="rId129" Type="http://schemas.openxmlformats.org/officeDocument/2006/relationships/hyperlink" Target="http://hr.lacounty.gov/subsites/OHP/pdf/1481.pdf" TargetMode="External"/><Relationship Id="rId280" Type="http://schemas.openxmlformats.org/officeDocument/2006/relationships/hyperlink" Target="http://hr.lacounty.gov/subsites/OHP/pdf/7519.pdf" TargetMode="External"/><Relationship Id="rId336" Type="http://schemas.openxmlformats.org/officeDocument/2006/relationships/hyperlink" Target="http://hr.lacounty.gov/subsites/OHP/pdf/Basic.driving.pdf" TargetMode="External"/><Relationship Id="rId501" Type="http://schemas.openxmlformats.org/officeDocument/2006/relationships/hyperlink" Target="http://hr.lacounty.gov/subsites/OHP/pdf/0038.pdf" TargetMode="External"/><Relationship Id="rId75" Type="http://schemas.openxmlformats.org/officeDocument/2006/relationships/hyperlink" Target="http://hr.lacounty.gov/subsites/OHP/pdf/Basic.driving.pdf" TargetMode="External"/><Relationship Id="rId140" Type="http://schemas.openxmlformats.org/officeDocument/2006/relationships/hyperlink" Target="http://hr.lacounty.gov/subsites/OHP/pdf/2445.pdf" TargetMode="External"/><Relationship Id="rId182" Type="http://schemas.openxmlformats.org/officeDocument/2006/relationships/hyperlink" Target="http://hr.lacounty.gov/subsites/OHP/pdf/0196.pdf" TargetMode="External"/><Relationship Id="rId378" Type="http://schemas.openxmlformats.org/officeDocument/2006/relationships/hyperlink" Target="http://hr.lacounty.gov/subsites/OHP/pdf/Basic.driving.pdf" TargetMode="External"/><Relationship Id="rId403" Type="http://schemas.openxmlformats.org/officeDocument/2006/relationships/hyperlink" Target="http://hr.lacounty.gov/subsites/OHP/pdf/8657.pdf" TargetMode="External"/><Relationship Id="rId6" Type="http://schemas.openxmlformats.org/officeDocument/2006/relationships/hyperlink" Target="mailto:physicals@iiclinic.com" TargetMode="External"/><Relationship Id="rId238" Type="http://schemas.openxmlformats.org/officeDocument/2006/relationships/hyperlink" Target="http://hr.lacounty.gov/subsites/OHP/pdf/9887.pdf" TargetMode="External"/><Relationship Id="rId445" Type="http://schemas.openxmlformats.org/officeDocument/2006/relationships/hyperlink" Target="http://hr.lacounty.gov/subsites/OHP/pdf/8610.pdf" TargetMode="External"/><Relationship Id="rId487" Type="http://schemas.openxmlformats.org/officeDocument/2006/relationships/hyperlink" Target="http://hr.lacounty.gov/subsites/OHP/pdf/2329.pdf" TargetMode="External"/><Relationship Id="rId291" Type="http://schemas.openxmlformats.org/officeDocument/2006/relationships/hyperlink" Target="http://hr.lacounty.gov/subsites/OHP/pdf/Basic.driving.pdf" TargetMode="External"/><Relationship Id="rId305" Type="http://schemas.openxmlformats.org/officeDocument/2006/relationships/hyperlink" Target="http://hr.lacounty.gov/subsites/OHP/pdf/2742.pdf" TargetMode="External"/><Relationship Id="rId347" Type="http://schemas.openxmlformats.org/officeDocument/2006/relationships/hyperlink" Target="http://hr.lacounty.gov/subsites/OHP/pdf/Basic.driving.pdf" TargetMode="External"/><Relationship Id="rId44" Type="http://schemas.openxmlformats.org/officeDocument/2006/relationships/hyperlink" Target="http://hr.lacounty.gov/subsites/OHP/pdf/0378.pdf" TargetMode="External"/><Relationship Id="rId86" Type="http://schemas.openxmlformats.org/officeDocument/2006/relationships/hyperlink" Target="http://hr.lacounty.gov/subsites/OHP/pdf/5513.pdf" TargetMode="External"/><Relationship Id="rId151" Type="http://schemas.openxmlformats.org/officeDocument/2006/relationships/hyperlink" Target="http://hr.lacounty.gov/subsites/OHP/pdf/6503.pdf" TargetMode="External"/><Relationship Id="rId389" Type="http://schemas.openxmlformats.org/officeDocument/2006/relationships/hyperlink" Target="http://hr.lacounty.gov/subsites/OHP/pdf/3033.pdf" TargetMode="External"/><Relationship Id="rId193" Type="http://schemas.openxmlformats.org/officeDocument/2006/relationships/hyperlink" Target="http://hr.lacounty.gov/subsites/OHP/pdf/4887.pdf" TargetMode="External"/><Relationship Id="rId207" Type="http://schemas.openxmlformats.org/officeDocument/2006/relationships/hyperlink" Target="http://hr.lacounty.gov/subsites/OHP/pdf/Basic.driving.pdf" TargetMode="External"/><Relationship Id="rId249" Type="http://schemas.openxmlformats.org/officeDocument/2006/relationships/hyperlink" Target="http://hr.lacounty.gov/subsites/OHP/pdf/6875.pdf" TargetMode="External"/><Relationship Id="rId414" Type="http://schemas.openxmlformats.org/officeDocument/2006/relationships/hyperlink" Target="http://hr.lacounty.gov/subsites/OHP/pdf/5456.pdf" TargetMode="External"/><Relationship Id="rId456" Type="http://schemas.openxmlformats.org/officeDocument/2006/relationships/hyperlink" Target="http://hr.lacounty.gov/subsites/OHP/pdf/Basic.driving.pdf" TargetMode="External"/><Relationship Id="rId498" Type="http://schemas.openxmlformats.org/officeDocument/2006/relationships/hyperlink" Target="http://hr.lacounty.gov/subsites/OHP/pdf/7849.pdf" TargetMode="External"/><Relationship Id="rId13" Type="http://schemas.openxmlformats.org/officeDocument/2006/relationships/hyperlink" Target="http://hr.lacounty.gov/subsites/OHP/pdf/0011.pdf" TargetMode="External"/><Relationship Id="rId109" Type="http://schemas.openxmlformats.org/officeDocument/2006/relationships/hyperlink" Target="http://hr.lacounty.gov/subsites/OHP/pdf/4331.pdf" TargetMode="External"/><Relationship Id="rId260" Type="http://schemas.openxmlformats.org/officeDocument/2006/relationships/hyperlink" Target="http://hr.lacounty.gov/subsites/OHP/pdf/Basic.driving.pdf" TargetMode="External"/><Relationship Id="rId316" Type="http://schemas.openxmlformats.org/officeDocument/2006/relationships/hyperlink" Target="http://hr.lacounty.gov/subsites/OHP/pdf/5837.pdf" TargetMode="External"/><Relationship Id="rId55" Type="http://schemas.openxmlformats.org/officeDocument/2006/relationships/hyperlink" Target="http://hr.lacounty.gov/subsites/OHP/pdf/6930.pdf" TargetMode="External"/><Relationship Id="rId97" Type="http://schemas.openxmlformats.org/officeDocument/2006/relationships/hyperlink" Target="http://hr.lacounty.gov/subsites/OHP/pdf/9740.pdf" TargetMode="External"/><Relationship Id="rId120" Type="http://schemas.openxmlformats.org/officeDocument/2006/relationships/hyperlink" Target="http://hr.lacounty.gov/subsites/OHP/pdf/4763.pdf" TargetMode="External"/><Relationship Id="rId358" Type="http://schemas.openxmlformats.org/officeDocument/2006/relationships/hyperlink" Target="http://hr.lacounty.gov/subsites/OHP/pdf/5871.pdf" TargetMode="External"/><Relationship Id="rId162" Type="http://schemas.openxmlformats.org/officeDocument/2006/relationships/hyperlink" Target="http://hr.lacounty.gov/subsites/OHP/pdf/5671.pdf" TargetMode="External"/><Relationship Id="rId218" Type="http://schemas.openxmlformats.org/officeDocument/2006/relationships/hyperlink" Target="http://hr.lacounty.gov/subsites/OHP/pdf/Basic.driving.pdf" TargetMode="External"/><Relationship Id="rId425" Type="http://schemas.openxmlformats.org/officeDocument/2006/relationships/hyperlink" Target="http://hr.lacounty.gov/subsites/OHP/pdf/2717M.pdf" TargetMode="External"/><Relationship Id="rId467" Type="http://schemas.openxmlformats.org/officeDocument/2006/relationships/hyperlink" Target="http://hr.lacounty.gov/subsites/OHP/pdf/6065.pdf" TargetMode="External"/><Relationship Id="rId271" Type="http://schemas.openxmlformats.org/officeDocument/2006/relationships/hyperlink" Target="http://hr.lacounty.gov/subsites/OHP/pdf/9802.pdf" TargetMode="External"/><Relationship Id="rId24" Type="http://schemas.openxmlformats.org/officeDocument/2006/relationships/hyperlink" Target="http://hr.lacounty.gov/subsites/OHP/pdf/Basic.driving.pdf" TargetMode="External"/><Relationship Id="rId66" Type="http://schemas.openxmlformats.org/officeDocument/2006/relationships/hyperlink" Target="http://hr.lacounty.gov/subsites/OHP/pdf/Basic.driving.pdf" TargetMode="External"/><Relationship Id="rId131" Type="http://schemas.openxmlformats.org/officeDocument/2006/relationships/hyperlink" Target="http://hr.lacounty.gov/subsites/OHP/pdf/2708M.pdf" TargetMode="External"/><Relationship Id="rId327" Type="http://schemas.openxmlformats.org/officeDocument/2006/relationships/hyperlink" Target="http://hr.lacounty.gov/subsites/OHP/pdf/Basic.driving.pdf" TargetMode="External"/><Relationship Id="rId369" Type="http://schemas.openxmlformats.org/officeDocument/2006/relationships/hyperlink" Target="http://hr.lacounty.gov/subsites/OHP/pdf/5133.pdf" TargetMode="External"/><Relationship Id="rId173" Type="http://schemas.openxmlformats.org/officeDocument/2006/relationships/hyperlink" Target="http://hr.lacounty.gov/subsites/OHP/pdf/Basic.driving.pdf" TargetMode="External"/><Relationship Id="rId229" Type="http://schemas.openxmlformats.org/officeDocument/2006/relationships/hyperlink" Target="http://hr.lacounty.gov/subsites/OHP/pdf/2545.pdf" TargetMode="External"/><Relationship Id="rId380" Type="http://schemas.openxmlformats.org/officeDocument/2006/relationships/hyperlink" Target="http://hr.lacounty.gov/subsites/OHP/pdf/Basic.driving.pdf" TargetMode="External"/><Relationship Id="rId436" Type="http://schemas.openxmlformats.org/officeDocument/2006/relationships/hyperlink" Target="http://hr.lacounty.gov/subsites/OHP/pdf/1136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3</Pages>
  <Words>9971</Words>
  <Characters>56841</Characters>
  <Application>Microsoft Office Word</Application>
  <DocSecurity>0</DocSecurity>
  <Lines>473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mi Shad</dc:creator>
  <cp:keywords/>
  <dc:description/>
  <cp:lastModifiedBy>Narek Artonian</cp:lastModifiedBy>
  <cp:revision>4</cp:revision>
  <dcterms:created xsi:type="dcterms:W3CDTF">2021-09-27T14:06:00Z</dcterms:created>
  <dcterms:modified xsi:type="dcterms:W3CDTF">2021-11-04T22:15:00Z</dcterms:modified>
</cp:coreProperties>
</file>